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41C23" w14:textId="0BCDC703" w:rsidR="003B4038" w:rsidRDefault="003B4038" w:rsidP="00DD4CF3">
      <w:pPr>
        <w:rPr>
          <w:sz w:val="24"/>
          <w:szCs w:val="24"/>
          <w:u w:val="single"/>
        </w:rPr>
      </w:pPr>
      <w:r>
        <w:rPr>
          <w:sz w:val="24"/>
          <w:szCs w:val="24"/>
          <w:u w:val="single"/>
        </w:rPr>
        <w:t>Soul Mastery Collective Agreement</w:t>
      </w:r>
    </w:p>
    <w:p w14:paraId="42A82CD8" w14:textId="6C7D1F3B" w:rsidR="00DD4CF3" w:rsidRPr="00091003" w:rsidRDefault="00DD4CF3" w:rsidP="00DD4CF3">
      <w:pPr>
        <w:rPr>
          <w:sz w:val="24"/>
          <w:szCs w:val="24"/>
          <w:u w:val="single"/>
        </w:rPr>
      </w:pPr>
      <w:r w:rsidRPr="00091003">
        <w:rPr>
          <w:sz w:val="24"/>
          <w:szCs w:val="24"/>
          <w:u w:val="single"/>
        </w:rPr>
        <w:t>(</w:t>
      </w:r>
      <w:r w:rsidR="00091003" w:rsidRPr="00091003">
        <w:rPr>
          <w:sz w:val="24"/>
          <w:szCs w:val="24"/>
          <w:u w:val="single"/>
        </w:rPr>
        <w:t>*</w:t>
      </w:r>
      <w:r w:rsidRPr="00091003">
        <w:rPr>
          <w:sz w:val="24"/>
          <w:szCs w:val="24"/>
          <w:u w:val="single"/>
        </w:rPr>
        <w:t xml:space="preserve">Participants </w:t>
      </w:r>
      <w:r w:rsidR="003B4038" w:rsidRPr="00091003">
        <w:rPr>
          <w:sz w:val="24"/>
          <w:szCs w:val="24"/>
          <w:u w:val="single"/>
        </w:rPr>
        <w:t>name)</w:t>
      </w:r>
      <w:r w:rsidR="003B4038">
        <w:rPr>
          <w:sz w:val="24"/>
          <w:szCs w:val="24"/>
          <w:u w:val="single"/>
        </w:rPr>
        <w:t>______________________</w:t>
      </w:r>
      <w:r w:rsidR="003B4038" w:rsidRPr="00091003">
        <w:rPr>
          <w:sz w:val="24"/>
          <w:szCs w:val="24"/>
          <w:u w:val="single"/>
        </w:rPr>
        <w:t xml:space="preserve">  </w:t>
      </w:r>
      <w:r w:rsidR="00091003" w:rsidRPr="00091003">
        <w:rPr>
          <w:sz w:val="24"/>
          <w:szCs w:val="24"/>
          <w:u w:val="single"/>
        </w:rPr>
        <w:t xml:space="preserve">                   </w:t>
      </w:r>
    </w:p>
    <w:p w14:paraId="48CD368E" w14:textId="67AAF785" w:rsidR="00DD4CF3" w:rsidRPr="00091003" w:rsidRDefault="00C943AE" w:rsidP="00DD4CF3">
      <w:pPr>
        <w:rPr>
          <w:sz w:val="24"/>
          <w:szCs w:val="24"/>
        </w:rPr>
      </w:pPr>
      <w:r w:rsidRPr="00C462B2">
        <w:rPr>
          <w:b/>
          <w:bCs/>
          <w:sz w:val="24"/>
          <w:szCs w:val="24"/>
        </w:rPr>
        <w:t>DATE:</w:t>
      </w:r>
      <w:r w:rsidR="00DD4CF3" w:rsidRPr="00091003">
        <w:rPr>
          <w:sz w:val="24"/>
          <w:szCs w:val="24"/>
        </w:rPr>
        <w:t xml:space="preserve"> </w:t>
      </w:r>
      <w:r w:rsidR="00091003" w:rsidRPr="00091003">
        <w:rPr>
          <w:sz w:val="24"/>
          <w:szCs w:val="24"/>
        </w:rPr>
        <w:t>_______________</w:t>
      </w:r>
    </w:p>
    <w:p w14:paraId="0021096B" w14:textId="3FFD793C" w:rsidR="00DD4CF3" w:rsidRPr="00091003" w:rsidRDefault="00DD4CF3" w:rsidP="00DD4CF3">
      <w:pPr>
        <w:rPr>
          <w:sz w:val="24"/>
          <w:szCs w:val="24"/>
        </w:rPr>
      </w:pPr>
      <w:r w:rsidRPr="00091003">
        <w:rPr>
          <w:sz w:val="24"/>
          <w:szCs w:val="24"/>
        </w:rPr>
        <w:t xml:space="preserve">Please carefully read the following terms and conditions ("Terms") relating to your participation in The </w:t>
      </w:r>
      <w:r w:rsidR="00144FC1">
        <w:rPr>
          <w:sz w:val="24"/>
          <w:szCs w:val="24"/>
        </w:rPr>
        <w:t>Soul Mastery Collective</w:t>
      </w:r>
      <w:r w:rsidRPr="00091003">
        <w:rPr>
          <w:sz w:val="24"/>
          <w:szCs w:val="24"/>
        </w:rPr>
        <w:t xml:space="preserve"> (the "Program") which is owned and operated by  Gwenda Smith, an Australian Business with a principal place of business located at </w:t>
      </w:r>
      <w:r w:rsidR="00C943AE" w:rsidRPr="00091003">
        <w:rPr>
          <w:sz w:val="24"/>
          <w:szCs w:val="24"/>
        </w:rPr>
        <w:t xml:space="preserve">62 </w:t>
      </w:r>
      <w:proofErr w:type="spellStart"/>
      <w:r w:rsidR="00C943AE" w:rsidRPr="00091003">
        <w:rPr>
          <w:sz w:val="24"/>
          <w:szCs w:val="24"/>
        </w:rPr>
        <w:t>Taywood</w:t>
      </w:r>
      <w:proofErr w:type="spellEnd"/>
      <w:r w:rsidR="00C943AE" w:rsidRPr="00091003">
        <w:rPr>
          <w:sz w:val="24"/>
          <w:szCs w:val="24"/>
        </w:rPr>
        <w:t xml:space="preserve"> </w:t>
      </w:r>
      <w:proofErr w:type="spellStart"/>
      <w:r w:rsidR="00C943AE" w:rsidRPr="00091003">
        <w:rPr>
          <w:sz w:val="24"/>
          <w:szCs w:val="24"/>
        </w:rPr>
        <w:t>Dve</w:t>
      </w:r>
      <w:proofErr w:type="spellEnd"/>
      <w:r w:rsidR="00C943AE" w:rsidRPr="00091003">
        <w:rPr>
          <w:sz w:val="24"/>
          <w:szCs w:val="24"/>
        </w:rPr>
        <w:t xml:space="preserve"> Wanneroo WA 6065, Australia</w:t>
      </w:r>
      <w:r w:rsidRPr="00091003">
        <w:rPr>
          <w:sz w:val="24"/>
          <w:szCs w:val="24"/>
        </w:rPr>
        <w:t xml:space="preserve"> (the "Provider"). </w:t>
      </w:r>
    </w:p>
    <w:p w14:paraId="46D8CB5A" w14:textId="7018F3EE" w:rsidR="00DD4CF3" w:rsidRPr="00091003" w:rsidRDefault="00DD4CF3" w:rsidP="00DD4CF3">
      <w:pPr>
        <w:rPr>
          <w:sz w:val="24"/>
          <w:szCs w:val="24"/>
        </w:rPr>
      </w:pPr>
      <w:r w:rsidRPr="00091003">
        <w:rPr>
          <w:sz w:val="24"/>
          <w:szCs w:val="24"/>
        </w:rPr>
        <w:t>By registering for the Program and signing this Agreement, you (the "</w:t>
      </w:r>
      <w:r w:rsidR="00C943AE" w:rsidRPr="00091003">
        <w:rPr>
          <w:sz w:val="24"/>
          <w:szCs w:val="24"/>
        </w:rPr>
        <w:t>Participant</w:t>
      </w:r>
      <w:r w:rsidRPr="00091003">
        <w:rPr>
          <w:sz w:val="24"/>
          <w:szCs w:val="24"/>
        </w:rPr>
        <w:t xml:space="preserve">") signify your </w:t>
      </w:r>
      <w:r w:rsidR="00C943AE" w:rsidRPr="00091003">
        <w:rPr>
          <w:sz w:val="24"/>
          <w:szCs w:val="24"/>
        </w:rPr>
        <w:t>acceptance of</w:t>
      </w:r>
      <w:r w:rsidRPr="00091003">
        <w:rPr>
          <w:sz w:val="24"/>
          <w:szCs w:val="24"/>
        </w:rPr>
        <w:t xml:space="preserve"> and obligation to these Terms. If you have any objections to the following Terms you </w:t>
      </w:r>
      <w:r w:rsidR="00C943AE" w:rsidRPr="00091003">
        <w:rPr>
          <w:sz w:val="24"/>
          <w:szCs w:val="24"/>
        </w:rPr>
        <w:t>should neither</w:t>
      </w:r>
      <w:r w:rsidRPr="00091003">
        <w:rPr>
          <w:sz w:val="24"/>
          <w:szCs w:val="24"/>
        </w:rPr>
        <w:t xml:space="preserve"> register for nor participate in the Program because these Terms are legally binding. </w:t>
      </w:r>
    </w:p>
    <w:p w14:paraId="79CBC1F9" w14:textId="623DD6A1" w:rsidR="00DD4CF3" w:rsidRPr="00091003" w:rsidRDefault="00DD4CF3" w:rsidP="00DD4CF3">
      <w:pPr>
        <w:rPr>
          <w:sz w:val="24"/>
          <w:szCs w:val="24"/>
        </w:rPr>
      </w:pPr>
      <w:r w:rsidRPr="00091003">
        <w:rPr>
          <w:sz w:val="24"/>
          <w:szCs w:val="24"/>
        </w:rPr>
        <w:t xml:space="preserve">By participating in the Program, </w:t>
      </w:r>
      <w:r w:rsidR="00C943AE" w:rsidRPr="00091003">
        <w:rPr>
          <w:sz w:val="24"/>
          <w:szCs w:val="24"/>
        </w:rPr>
        <w:t>the Participant</w:t>
      </w:r>
      <w:r w:rsidRPr="00091003">
        <w:rPr>
          <w:sz w:val="24"/>
          <w:szCs w:val="24"/>
        </w:rPr>
        <w:t xml:space="preserve"> agrees to abide by these Terms and understands that the decision of </w:t>
      </w:r>
      <w:r w:rsidR="00C943AE" w:rsidRPr="00091003">
        <w:rPr>
          <w:sz w:val="24"/>
          <w:szCs w:val="24"/>
        </w:rPr>
        <w:t xml:space="preserve">the </w:t>
      </w:r>
      <w:r w:rsidRPr="00091003">
        <w:rPr>
          <w:sz w:val="24"/>
          <w:szCs w:val="24"/>
        </w:rPr>
        <w:t xml:space="preserve">Provider regarding all aspects of </w:t>
      </w:r>
      <w:r w:rsidR="00C943AE" w:rsidRPr="00091003">
        <w:rPr>
          <w:sz w:val="24"/>
          <w:szCs w:val="24"/>
        </w:rPr>
        <w:t>your</w:t>
      </w:r>
      <w:r w:rsidRPr="00091003">
        <w:rPr>
          <w:sz w:val="24"/>
          <w:szCs w:val="24"/>
        </w:rPr>
        <w:t xml:space="preserve"> participation in the Program, are final and binding in all respects. </w:t>
      </w:r>
    </w:p>
    <w:p w14:paraId="00ADF627" w14:textId="5C7B4757" w:rsidR="00DD4CF3" w:rsidRPr="00091003" w:rsidRDefault="00DD4CF3" w:rsidP="00DD4CF3">
      <w:pPr>
        <w:rPr>
          <w:sz w:val="24"/>
          <w:szCs w:val="24"/>
        </w:rPr>
      </w:pPr>
      <w:r w:rsidRPr="00091003">
        <w:rPr>
          <w:sz w:val="24"/>
          <w:szCs w:val="24"/>
        </w:rPr>
        <w:t xml:space="preserve"> </w:t>
      </w:r>
      <w:r w:rsidRPr="00091003">
        <w:rPr>
          <w:b/>
          <w:bCs/>
          <w:sz w:val="24"/>
          <w:szCs w:val="24"/>
        </w:rPr>
        <w:t xml:space="preserve">Membership </w:t>
      </w:r>
    </w:p>
    <w:p w14:paraId="5ED0849B" w14:textId="25F11879" w:rsidR="00DD4CF3" w:rsidRPr="00091003" w:rsidRDefault="00C943AE" w:rsidP="00DD4CF3">
      <w:pPr>
        <w:rPr>
          <w:sz w:val="24"/>
          <w:szCs w:val="24"/>
        </w:rPr>
      </w:pPr>
      <w:r w:rsidRPr="00091003">
        <w:rPr>
          <w:sz w:val="24"/>
          <w:szCs w:val="24"/>
        </w:rPr>
        <w:t>Participants</w:t>
      </w:r>
      <w:r w:rsidR="00DD4CF3" w:rsidRPr="00091003">
        <w:rPr>
          <w:sz w:val="24"/>
          <w:szCs w:val="24"/>
        </w:rPr>
        <w:t xml:space="preserve"> enrolled in The </w:t>
      </w:r>
      <w:r w:rsidRPr="00091003">
        <w:rPr>
          <w:sz w:val="24"/>
          <w:szCs w:val="24"/>
        </w:rPr>
        <w:t xml:space="preserve">Mastery of The Soul Collective </w:t>
      </w:r>
      <w:r w:rsidR="00DD4CF3" w:rsidRPr="00091003">
        <w:rPr>
          <w:sz w:val="24"/>
          <w:szCs w:val="24"/>
        </w:rPr>
        <w:t xml:space="preserve">program agree to the services offered by Provider </w:t>
      </w:r>
      <w:r w:rsidRPr="00091003">
        <w:rPr>
          <w:sz w:val="24"/>
          <w:szCs w:val="24"/>
        </w:rPr>
        <w:t>below and</w:t>
      </w:r>
      <w:r w:rsidR="00DD4CF3" w:rsidRPr="00091003">
        <w:rPr>
          <w:sz w:val="24"/>
          <w:szCs w:val="24"/>
        </w:rPr>
        <w:t xml:space="preserve"> are requesting to be enrolled for a minimum of t</w:t>
      </w:r>
      <w:r w:rsidR="00151518">
        <w:rPr>
          <w:sz w:val="24"/>
          <w:szCs w:val="24"/>
        </w:rPr>
        <w:t>en</w:t>
      </w:r>
      <w:r w:rsidR="00DD4CF3" w:rsidRPr="00091003">
        <w:rPr>
          <w:sz w:val="24"/>
          <w:szCs w:val="24"/>
        </w:rPr>
        <w:t xml:space="preserve"> weeks in the </w:t>
      </w:r>
      <w:r w:rsidRPr="00091003">
        <w:rPr>
          <w:sz w:val="24"/>
          <w:szCs w:val="24"/>
        </w:rPr>
        <w:t>Program (</w:t>
      </w:r>
      <w:r w:rsidR="00DD4CF3" w:rsidRPr="00091003">
        <w:rPr>
          <w:sz w:val="24"/>
          <w:szCs w:val="24"/>
        </w:rPr>
        <w:t xml:space="preserve">the “Initial Term”). </w:t>
      </w:r>
    </w:p>
    <w:p w14:paraId="3138FC9D" w14:textId="120B57EF" w:rsidR="00DD4CF3" w:rsidRPr="00091003" w:rsidRDefault="00DD4CF3" w:rsidP="00DD4CF3">
      <w:pPr>
        <w:rPr>
          <w:sz w:val="24"/>
          <w:szCs w:val="24"/>
        </w:rPr>
      </w:pPr>
      <w:r w:rsidRPr="00091003">
        <w:rPr>
          <w:sz w:val="24"/>
          <w:szCs w:val="24"/>
        </w:rPr>
        <w:t>Upon completion of the t</w:t>
      </w:r>
      <w:r w:rsidR="00151518">
        <w:rPr>
          <w:sz w:val="24"/>
          <w:szCs w:val="24"/>
        </w:rPr>
        <w:t>en (10</w:t>
      </w:r>
      <w:r w:rsidRPr="00091003">
        <w:rPr>
          <w:sz w:val="24"/>
          <w:szCs w:val="24"/>
        </w:rPr>
        <w:t xml:space="preserve">) weeks, </w:t>
      </w:r>
      <w:r w:rsidR="00C943AE" w:rsidRPr="00091003">
        <w:rPr>
          <w:sz w:val="24"/>
          <w:szCs w:val="24"/>
        </w:rPr>
        <w:t xml:space="preserve">the Participant </w:t>
      </w:r>
      <w:r w:rsidRPr="00091003">
        <w:rPr>
          <w:sz w:val="24"/>
          <w:szCs w:val="24"/>
        </w:rPr>
        <w:t xml:space="preserve">will have the option to sign up for and </w:t>
      </w:r>
      <w:r w:rsidR="00C943AE" w:rsidRPr="00091003">
        <w:rPr>
          <w:sz w:val="24"/>
          <w:szCs w:val="24"/>
        </w:rPr>
        <w:t>invest in</w:t>
      </w:r>
      <w:r w:rsidRPr="00091003">
        <w:rPr>
          <w:sz w:val="24"/>
          <w:szCs w:val="24"/>
        </w:rPr>
        <w:t xml:space="preserve"> additional </w:t>
      </w:r>
      <w:r w:rsidR="00C943AE" w:rsidRPr="00091003">
        <w:rPr>
          <w:sz w:val="24"/>
          <w:szCs w:val="24"/>
        </w:rPr>
        <w:t>single blocks of the program</w:t>
      </w:r>
      <w:r w:rsidRPr="00091003">
        <w:rPr>
          <w:sz w:val="24"/>
          <w:szCs w:val="24"/>
        </w:rPr>
        <w:t xml:space="preserve">. </w:t>
      </w:r>
    </w:p>
    <w:p w14:paraId="1963AB11" w14:textId="797A1B6E" w:rsidR="00DD4CF3" w:rsidRPr="00C462B2" w:rsidRDefault="00DD4CF3" w:rsidP="00DD4CF3">
      <w:pPr>
        <w:rPr>
          <w:b/>
          <w:bCs/>
          <w:sz w:val="24"/>
          <w:szCs w:val="24"/>
        </w:rPr>
      </w:pPr>
      <w:r w:rsidRPr="00C462B2">
        <w:rPr>
          <w:b/>
          <w:bCs/>
          <w:sz w:val="24"/>
          <w:szCs w:val="24"/>
        </w:rPr>
        <w:t xml:space="preserve"> </w:t>
      </w:r>
      <w:r w:rsidR="00C943AE" w:rsidRPr="00C462B2">
        <w:rPr>
          <w:b/>
          <w:bCs/>
          <w:sz w:val="24"/>
          <w:szCs w:val="24"/>
        </w:rPr>
        <w:t>Participant Benefits</w:t>
      </w:r>
      <w:r w:rsidRPr="00C462B2">
        <w:rPr>
          <w:b/>
          <w:bCs/>
          <w:sz w:val="24"/>
          <w:szCs w:val="24"/>
        </w:rPr>
        <w:t xml:space="preserve"> </w:t>
      </w:r>
    </w:p>
    <w:p w14:paraId="51248951" w14:textId="7F39BCD8" w:rsidR="00DD4CF3" w:rsidRPr="00091003" w:rsidRDefault="00C943AE" w:rsidP="00DD4CF3">
      <w:pPr>
        <w:rPr>
          <w:sz w:val="24"/>
          <w:szCs w:val="24"/>
        </w:rPr>
      </w:pPr>
      <w:r w:rsidRPr="00091003">
        <w:rPr>
          <w:sz w:val="24"/>
          <w:szCs w:val="24"/>
        </w:rPr>
        <w:t xml:space="preserve">The </w:t>
      </w:r>
      <w:r w:rsidR="00DD4CF3" w:rsidRPr="00091003">
        <w:rPr>
          <w:sz w:val="24"/>
          <w:szCs w:val="24"/>
        </w:rPr>
        <w:t xml:space="preserve">Provider agrees to provide the following business and </w:t>
      </w:r>
      <w:r w:rsidRPr="00091003">
        <w:rPr>
          <w:sz w:val="24"/>
          <w:szCs w:val="24"/>
        </w:rPr>
        <w:t xml:space="preserve">mentoring </w:t>
      </w:r>
      <w:r w:rsidR="00DD4CF3" w:rsidRPr="00091003">
        <w:rPr>
          <w:sz w:val="24"/>
          <w:szCs w:val="24"/>
        </w:rPr>
        <w:t xml:space="preserve">services to </w:t>
      </w:r>
      <w:r w:rsidRPr="00091003">
        <w:rPr>
          <w:sz w:val="24"/>
          <w:szCs w:val="24"/>
        </w:rPr>
        <w:t>the Participant</w:t>
      </w:r>
      <w:r w:rsidR="00DD4CF3" w:rsidRPr="00091003">
        <w:rPr>
          <w:sz w:val="24"/>
          <w:szCs w:val="24"/>
        </w:rPr>
        <w:t xml:space="preserve"> while </w:t>
      </w:r>
      <w:r w:rsidRPr="00091003">
        <w:rPr>
          <w:sz w:val="24"/>
          <w:szCs w:val="24"/>
        </w:rPr>
        <w:t xml:space="preserve">in the </w:t>
      </w:r>
      <w:r w:rsidR="00DD4CF3" w:rsidRPr="00091003">
        <w:rPr>
          <w:sz w:val="24"/>
          <w:szCs w:val="24"/>
        </w:rPr>
        <w:t xml:space="preserve">Program: </w:t>
      </w:r>
    </w:p>
    <w:p w14:paraId="01B4C02C" w14:textId="2886E0CA" w:rsidR="00DD4CF3" w:rsidRPr="00091003" w:rsidRDefault="00DD4CF3" w:rsidP="00DD4CF3">
      <w:pPr>
        <w:rPr>
          <w:sz w:val="24"/>
          <w:szCs w:val="24"/>
        </w:rPr>
      </w:pPr>
      <w:r w:rsidRPr="00091003">
        <w:rPr>
          <w:sz w:val="24"/>
          <w:szCs w:val="24"/>
        </w:rPr>
        <w:t xml:space="preserve">We both agree to: Be non-judgmental, objective &amp; open. </w:t>
      </w:r>
      <w:r w:rsidR="00C943AE" w:rsidRPr="00091003">
        <w:rPr>
          <w:sz w:val="24"/>
          <w:szCs w:val="24"/>
        </w:rPr>
        <w:t>Always have honest &amp; open communication.</w:t>
      </w:r>
      <w:r w:rsidRPr="00091003">
        <w:rPr>
          <w:sz w:val="24"/>
          <w:szCs w:val="24"/>
        </w:rPr>
        <w:t xml:space="preserve">  Respect the confidentiality of any information shared</w:t>
      </w:r>
      <w:r w:rsidR="00C943AE" w:rsidRPr="00091003">
        <w:rPr>
          <w:sz w:val="24"/>
          <w:szCs w:val="24"/>
        </w:rPr>
        <w:t>. To f</w:t>
      </w:r>
      <w:r w:rsidRPr="00091003">
        <w:rPr>
          <w:sz w:val="24"/>
          <w:szCs w:val="24"/>
        </w:rPr>
        <w:t xml:space="preserve">ocus on stated goals &amp; desired outcomes.  </w:t>
      </w:r>
    </w:p>
    <w:p w14:paraId="5535B354" w14:textId="3AFD7F8B" w:rsidR="00DD4CF3" w:rsidRPr="00091003" w:rsidRDefault="00DD4CF3" w:rsidP="00DD4CF3">
      <w:pPr>
        <w:rPr>
          <w:sz w:val="24"/>
          <w:szCs w:val="24"/>
        </w:rPr>
      </w:pPr>
      <w:r w:rsidRPr="00091003">
        <w:rPr>
          <w:sz w:val="24"/>
          <w:szCs w:val="24"/>
        </w:rPr>
        <w:t xml:space="preserve"> As </w:t>
      </w:r>
      <w:r w:rsidR="00C943AE" w:rsidRPr="00091003">
        <w:rPr>
          <w:sz w:val="24"/>
          <w:szCs w:val="24"/>
        </w:rPr>
        <w:t>the Participant,</w:t>
      </w:r>
      <w:r w:rsidRPr="00091003">
        <w:rPr>
          <w:sz w:val="24"/>
          <w:szCs w:val="24"/>
        </w:rPr>
        <w:t xml:space="preserve"> you agree to: Be prepared, present and in a suitable space for </w:t>
      </w:r>
      <w:r w:rsidR="00C943AE" w:rsidRPr="00091003">
        <w:rPr>
          <w:sz w:val="24"/>
          <w:szCs w:val="24"/>
        </w:rPr>
        <w:t>mentoring</w:t>
      </w:r>
      <w:r w:rsidRPr="00091003">
        <w:rPr>
          <w:sz w:val="24"/>
          <w:szCs w:val="24"/>
        </w:rPr>
        <w:t xml:space="preserve"> when attending the </w:t>
      </w:r>
      <w:r w:rsidR="00C943AE" w:rsidRPr="00091003">
        <w:rPr>
          <w:sz w:val="24"/>
          <w:szCs w:val="24"/>
        </w:rPr>
        <w:t>live sessions.</w:t>
      </w:r>
      <w:r w:rsidRPr="00091003">
        <w:rPr>
          <w:sz w:val="24"/>
          <w:szCs w:val="24"/>
        </w:rPr>
        <w:t xml:space="preserve">  </w:t>
      </w:r>
      <w:r w:rsidR="00C943AE" w:rsidRPr="00091003">
        <w:rPr>
          <w:sz w:val="24"/>
          <w:szCs w:val="24"/>
        </w:rPr>
        <w:t xml:space="preserve">To be </w:t>
      </w:r>
      <w:r w:rsidRPr="00091003">
        <w:rPr>
          <w:sz w:val="24"/>
          <w:szCs w:val="24"/>
        </w:rPr>
        <w:t xml:space="preserve">open to challenges to your thoughts, ideas, working practices and be open to being held accountable to the level agreed. </w:t>
      </w:r>
    </w:p>
    <w:p w14:paraId="51D76903" w14:textId="1B013BE1" w:rsidR="00DD4CF3" w:rsidRPr="00091003" w:rsidRDefault="00DD4CF3" w:rsidP="00DD4CF3">
      <w:pPr>
        <w:rPr>
          <w:sz w:val="24"/>
          <w:szCs w:val="24"/>
        </w:rPr>
      </w:pPr>
      <w:r w:rsidRPr="00091003">
        <w:rPr>
          <w:sz w:val="24"/>
          <w:szCs w:val="24"/>
        </w:rPr>
        <w:t xml:space="preserve">Be willing to take on board feedback. Adhere to the payment schedule described at the end of this agreement. </w:t>
      </w:r>
    </w:p>
    <w:p w14:paraId="2DC4EFA0" w14:textId="6ABD721D" w:rsidR="00091003" w:rsidRDefault="00DD4CF3" w:rsidP="00DD4CF3">
      <w:pPr>
        <w:rPr>
          <w:sz w:val="24"/>
          <w:szCs w:val="24"/>
        </w:rPr>
      </w:pPr>
      <w:r w:rsidRPr="00091003">
        <w:rPr>
          <w:sz w:val="24"/>
          <w:szCs w:val="24"/>
        </w:rPr>
        <w:t xml:space="preserve">As </w:t>
      </w:r>
      <w:r w:rsidR="00C943AE" w:rsidRPr="00091003">
        <w:rPr>
          <w:sz w:val="24"/>
          <w:szCs w:val="24"/>
        </w:rPr>
        <w:t>your Mentor,</w:t>
      </w:r>
      <w:r w:rsidRPr="00091003">
        <w:rPr>
          <w:sz w:val="24"/>
          <w:szCs w:val="24"/>
        </w:rPr>
        <w:t xml:space="preserve"> I agree to: Support the space to create powerful changes within your life and/or business. Encourage &amp; challenge you to reach your full potential.  </w:t>
      </w:r>
    </w:p>
    <w:p w14:paraId="39B16966" w14:textId="77777777" w:rsidR="00144FC1" w:rsidRPr="00091003" w:rsidRDefault="00144FC1" w:rsidP="00144FC1">
      <w:pPr>
        <w:rPr>
          <w:sz w:val="24"/>
          <w:szCs w:val="24"/>
        </w:rPr>
      </w:pPr>
      <w:r w:rsidRPr="00091003">
        <w:rPr>
          <w:sz w:val="24"/>
          <w:szCs w:val="24"/>
        </w:rPr>
        <w:t xml:space="preserve">Hold you accountable to the level agreed. Support you during your development.  Carry out the Mentoring in a professional manner. </w:t>
      </w:r>
    </w:p>
    <w:p w14:paraId="00CFA9CA" w14:textId="77777777" w:rsidR="00144FC1" w:rsidRDefault="00144FC1" w:rsidP="00DD4CF3">
      <w:pPr>
        <w:rPr>
          <w:sz w:val="24"/>
          <w:szCs w:val="24"/>
        </w:rPr>
      </w:pPr>
    </w:p>
    <w:p w14:paraId="7B094EB6" w14:textId="77777777" w:rsidR="00091003" w:rsidRDefault="00091003" w:rsidP="00DD4CF3">
      <w:pPr>
        <w:rPr>
          <w:sz w:val="24"/>
          <w:szCs w:val="24"/>
        </w:rPr>
      </w:pPr>
      <w:r>
        <w:rPr>
          <w:sz w:val="24"/>
          <w:szCs w:val="24"/>
        </w:rPr>
        <w:lastRenderedPageBreak/>
        <w:t>1</w:t>
      </w:r>
      <w:r w:rsidRPr="00091003">
        <w:rPr>
          <w:sz w:val="24"/>
          <w:szCs w:val="24"/>
        </w:rPr>
        <w:t xml:space="preserve">| P a g e </w:t>
      </w:r>
    </w:p>
    <w:p w14:paraId="18C95264" w14:textId="77777777" w:rsidR="00C462B2" w:rsidRDefault="00C462B2" w:rsidP="00DD4CF3">
      <w:pPr>
        <w:rPr>
          <w:sz w:val="24"/>
          <w:szCs w:val="24"/>
        </w:rPr>
      </w:pPr>
    </w:p>
    <w:p w14:paraId="72BF6B20" w14:textId="4E2B35D8" w:rsidR="00DD4CF3" w:rsidRPr="00C462B2" w:rsidRDefault="00DD4CF3" w:rsidP="00DD4CF3">
      <w:pPr>
        <w:rPr>
          <w:b/>
          <w:bCs/>
          <w:sz w:val="24"/>
          <w:szCs w:val="24"/>
        </w:rPr>
      </w:pPr>
      <w:r w:rsidRPr="00C462B2">
        <w:rPr>
          <w:b/>
          <w:bCs/>
          <w:sz w:val="24"/>
          <w:szCs w:val="24"/>
        </w:rPr>
        <w:t xml:space="preserve">Members Area  </w:t>
      </w:r>
    </w:p>
    <w:p w14:paraId="7B4D1B84" w14:textId="5CF4E74A" w:rsidR="00932F2E" w:rsidRDefault="00DD4CF3" w:rsidP="00DD4CF3">
      <w:pPr>
        <w:rPr>
          <w:sz w:val="24"/>
          <w:szCs w:val="24"/>
        </w:rPr>
      </w:pPr>
      <w:r w:rsidRPr="00091003">
        <w:rPr>
          <w:sz w:val="24"/>
          <w:szCs w:val="24"/>
        </w:rPr>
        <w:t xml:space="preserve">Unlimited access to the </w:t>
      </w:r>
      <w:r w:rsidR="00144FC1">
        <w:rPr>
          <w:sz w:val="24"/>
          <w:szCs w:val="24"/>
        </w:rPr>
        <w:t>Soul Mastery Collective</w:t>
      </w:r>
      <w:r w:rsidR="00C943AE" w:rsidRPr="00091003">
        <w:rPr>
          <w:sz w:val="24"/>
          <w:szCs w:val="24"/>
        </w:rPr>
        <w:t xml:space="preserve"> </w:t>
      </w:r>
      <w:r w:rsidRPr="00091003">
        <w:rPr>
          <w:sz w:val="24"/>
          <w:szCs w:val="24"/>
        </w:rPr>
        <w:t>Members Area where you will find training material and templates alongside multiple bonus content sections. This is a</w:t>
      </w:r>
      <w:r w:rsidR="00C943AE" w:rsidRPr="00091003">
        <w:rPr>
          <w:sz w:val="24"/>
          <w:szCs w:val="24"/>
        </w:rPr>
        <w:t xml:space="preserve">n </w:t>
      </w:r>
      <w:r w:rsidR="00932F2E" w:rsidRPr="00091003">
        <w:rPr>
          <w:sz w:val="24"/>
          <w:szCs w:val="24"/>
        </w:rPr>
        <w:t>ever-growing</w:t>
      </w:r>
      <w:r w:rsidRPr="00091003">
        <w:rPr>
          <w:sz w:val="24"/>
          <w:szCs w:val="24"/>
        </w:rPr>
        <w:t xml:space="preserve"> resource </w:t>
      </w:r>
      <w:r w:rsidR="00C943AE" w:rsidRPr="00091003">
        <w:rPr>
          <w:sz w:val="24"/>
          <w:szCs w:val="24"/>
        </w:rPr>
        <w:t xml:space="preserve">area </w:t>
      </w:r>
      <w:r w:rsidRPr="00091003">
        <w:rPr>
          <w:sz w:val="24"/>
          <w:szCs w:val="24"/>
        </w:rPr>
        <w:t>that</w:t>
      </w:r>
      <w:r w:rsidR="00932F2E" w:rsidRPr="00091003">
        <w:rPr>
          <w:sz w:val="24"/>
          <w:szCs w:val="24"/>
        </w:rPr>
        <w:t xml:space="preserve"> will be added to regularly.  It includes specific</w:t>
      </w:r>
      <w:r w:rsidRPr="00091003">
        <w:rPr>
          <w:sz w:val="24"/>
          <w:szCs w:val="24"/>
        </w:rPr>
        <w:t xml:space="preserve"> training and advice on </w:t>
      </w:r>
      <w:r w:rsidR="00C943AE" w:rsidRPr="00091003">
        <w:rPr>
          <w:sz w:val="24"/>
          <w:szCs w:val="24"/>
        </w:rPr>
        <w:t>all practices that are designed to</w:t>
      </w:r>
      <w:r w:rsidR="00144FC1">
        <w:rPr>
          <w:sz w:val="24"/>
          <w:szCs w:val="24"/>
        </w:rPr>
        <w:t xml:space="preserve"> </w:t>
      </w:r>
      <w:r w:rsidR="00C943AE" w:rsidRPr="00091003">
        <w:rPr>
          <w:sz w:val="24"/>
          <w:szCs w:val="24"/>
        </w:rPr>
        <w:t xml:space="preserve">provide you with the </w:t>
      </w:r>
      <w:r w:rsidR="00932F2E" w:rsidRPr="00091003">
        <w:rPr>
          <w:sz w:val="24"/>
          <w:szCs w:val="24"/>
        </w:rPr>
        <w:t xml:space="preserve">way of being aligned to the </w:t>
      </w:r>
      <w:r w:rsidR="00C943AE" w:rsidRPr="00091003">
        <w:rPr>
          <w:sz w:val="24"/>
          <w:szCs w:val="24"/>
        </w:rPr>
        <w:t xml:space="preserve">strong foundation within you so that you may achieve the life you desire. </w:t>
      </w:r>
    </w:p>
    <w:p w14:paraId="6A57487F" w14:textId="2D922748" w:rsidR="001B7BF3" w:rsidRPr="00091003" w:rsidRDefault="001B7BF3" w:rsidP="00DD4CF3">
      <w:pPr>
        <w:rPr>
          <w:sz w:val="24"/>
          <w:szCs w:val="24"/>
        </w:rPr>
      </w:pPr>
      <w:r>
        <w:rPr>
          <w:sz w:val="24"/>
          <w:szCs w:val="24"/>
        </w:rPr>
        <w:t>The member’s area is inside the H.E.A.L Community which is included in the Soul Mastery course.</w:t>
      </w:r>
    </w:p>
    <w:p w14:paraId="56BCCBAE" w14:textId="2BDB2D08" w:rsidR="00DD4CF3" w:rsidRPr="00C462B2" w:rsidRDefault="001B7BF3" w:rsidP="00DD4CF3">
      <w:pPr>
        <w:rPr>
          <w:b/>
          <w:bCs/>
          <w:sz w:val="24"/>
          <w:szCs w:val="24"/>
        </w:rPr>
      </w:pPr>
      <w:r>
        <w:rPr>
          <w:b/>
          <w:bCs/>
          <w:sz w:val="24"/>
          <w:szCs w:val="24"/>
        </w:rPr>
        <w:t>Weekly</w:t>
      </w:r>
      <w:r w:rsidR="00932F2E" w:rsidRPr="00C462B2">
        <w:rPr>
          <w:b/>
          <w:bCs/>
          <w:sz w:val="24"/>
          <w:szCs w:val="24"/>
        </w:rPr>
        <w:t xml:space="preserve"> Live</w:t>
      </w:r>
      <w:r w:rsidR="00DD4CF3" w:rsidRPr="00C462B2">
        <w:rPr>
          <w:b/>
          <w:bCs/>
          <w:sz w:val="24"/>
          <w:szCs w:val="24"/>
        </w:rPr>
        <w:t xml:space="preserve"> </w:t>
      </w:r>
      <w:r w:rsidR="00891333">
        <w:rPr>
          <w:b/>
          <w:bCs/>
          <w:sz w:val="24"/>
          <w:szCs w:val="24"/>
        </w:rPr>
        <w:t>Mentoring</w:t>
      </w:r>
      <w:r w:rsidR="00DD4CF3" w:rsidRPr="00C462B2">
        <w:rPr>
          <w:b/>
          <w:bCs/>
          <w:sz w:val="24"/>
          <w:szCs w:val="24"/>
        </w:rPr>
        <w:t xml:space="preserve"> Calls </w:t>
      </w:r>
    </w:p>
    <w:p w14:paraId="23DEA7A2" w14:textId="28166C3C" w:rsidR="00DD4CF3" w:rsidRPr="00091003" w:rsidRDefault="001B7BF3" w:rsidP="00DD4CF3">
      <w:pPr>
        <w:rPr>
          <w:sz w:val="24"/>
          <w:szCs w:val="24"/>
        </w:rPr>
      </w:pPr>
      <w:r>
        <w:rPr>
          <w:sz w:val="24"/>
          <w:szCs w:val="24"/>
        </w:rPr>
        <w:t>Weekly</w:t>
      </w:r>
      <w:r w:rsidR="00932F2E" w:rsidRPr="00091003">
        <w:rPr>
          <w:sz w:val="24"/>
          <w:szCs w:val="24"/>
        </w:rPr>
        <w:t xml:space="preserve"> live calls</w:t>
      </w:r>
      <w:r w:rsidR="00DD4CF3" w:rsidRPr="00091003">
        <w:rPr>
          <w:sz w:val="24"/>
          <w:szCs w:val="24"/>
        </w:rPr>
        <w:t xml:space="preserve"> where</w:t>
      </w:r>
      <w:r w:rsidR="00932F2E" w:rsidRPr="00091003">
        <w:rPr>
          <w:sz w:val="24"/>
          <w:szCs w:val="24"/>
        </w:rPr>
        <w:t xml:space="preserve"> the participants are mentored and walked through practices, with Gwenda Smith.</w:t>
      </w:r>
    </w:p>
    <w:p w14:paraId="741187EC" w14:textId="2DC37910" w:rsidR="00932F2E" w:rsidRPr="00091003" w:rsidRDefault="00932F2E" w:rsidP="00DD4CF3">
      <w:pPr>
        <w:rPr>
          <w:sz w:val="24"/>
          <w:szCs w:val="24"/>
        </w:rPr>
      </w:pPr>
      <w:r w:rsidRPr="00091003">
        <w:rPr>
          <w:sz w:val="24"/>
          <w:szCs w:val="24"/>
        </w:rPr>
        <w:t xml:space="preserve">These sessions are provided through the </w:t>
      </w:r>
      <w:r w:rsidRPr="00C462B2">
        <w:rPr>
          <w:b/>
          <w:bCs/>
          <w:sz w:val="24"/>
          <w:szCs w:val="24"/>
        </w:rPr>
        <w:t>ZOOM.us</w:t>
      </w:r>
      <w:r w:rsidRPr="00091003">
        <w:rPr>
          <w:sz w:val="24"/>
          <w:szCs w:val="24"/>
        </w:rPr>
        <w:t xml:space="preserve"> platform so be sure to have it set up on your computer phone or laptop. You will receive the link for access each week prior to the session.</w:t>
      </w:r>
    </w:p>
    <w:p w14:paraId="60366F80" w14:textId="47E4BD7E" w:rsidR="00932F2E" w:rsidRPr="00091003" w:rsidRDefault="00932F2E" w:rsidP="00DD4CF3">
      <w:pPr>
        <w:rPr>
          <w:sz w:val="24"/>
          <w:szCs w:val="24"/>
        </w:rPr>
      </w:pPr>
      <w:r w:rsidRPr="00091003">
        <w:rPr>
          <w:sz w:val="24"/>
          <w:szCs w:val="24"/>
        </w:rPr>
        <w:t>It is the responsibility of the Participant to attend and to show up, thereby honouring the commitment to themselves and to Gwenda.</w:t>
      </w:r>
    </w:p>
    <w:p w14:paraId="1927D489" w14:textId="30707FF9" w:rsidR="00DD4CF3" w:rsidRPr="00091003" w:rsidRDefault="00DD4CF3" w:rsidP="00DD4CF3">
      <w:pPr>
        <w:rPr>
          <w:sz w:val="24"/>
          <w:szCs w:val="24"/>
        </w:rPr>
      </w:pPr>
      <w:r w:rsidRPr="00091003">
        <w:rPr>
          <w:sz w:val="24"/>
          <w:szCs w:val="24"/>
        </w:rPr>
        <w:t xml:space="preserve">The </w:t>
      </w:r>
      <w:r w:rsidR="001B7BF3">
        <w:rPr>
          <w:sz w:val="24"/>
          <w:szCs w:val="24"/>
        </w:rPr>
        <w:t>weekly</w:t>
      </w:r>
      <w:r w:rsidR="00932F2E" w:rsidRPr="00091003">
        <w:rPr>
          <w:sz w:val="24"/>
          <w:szCs w:val="24"/>
        </w:rPr>
        <w:t xml:space="preserve"> sessions </w:t>
      </w:r>
      <w:r w:rsidRPr="00091003">
        <w:rPr>
          <w:sz w:val="24"/>
          <w:szCs w:val="24"/>
        </w:rPr>
        <w:t xml:space="preserve">will consist of: </w:t>
      </w:r>
    </w:p>
    <w:p w14:paraId="281143E5" w14:textId="28188AFF" w:rsidR="00DD4CF3" w:rsidRPr="00091003" w:rsidRDefault="00DD4CF3" w:rsidP="00DD4CF3">
      <w:pPr>
        <w:rPr>
          <w:sz w:val="24"/>
          <w:szCs w:val="24"/>
        </w:rPr>
      </w:pPr>
      <w:r w:rsidRPr="00091003">
        <w:rPr>
          <w:sz w:val="24"/>
          <w:szCs w:val="24"/>
        </w:rPr>
        <w:t xml:space="preserve">1. </w:t>
      </w:r>
      <w:r w:rsidR="00932F2E" w:rsidRPr="00091003">
        <w:rPr>
          <w:sz w:val="24"/>
          <w:szCs w:val="24"/>
        </w:rPr>
        <w:t xml:space="preserve">1-hour </w:t>
      </w:r>
      <w:r w:rsidRPr="00091003">
        <w:rPr>
          <w:sz w:val="24"/>
          <w:szCs w:val="24"/>
        </w:rPr>
        <w:t xml:space="preserve">Live </w:t>
      </w:r>
      <w:r w:rsidR="00932F2E" w:rsidRPr="00091003">
        <w:rPr>
          <w:sz w:val="24"/>
          <w:szCs w:val="24"/>
        </w:rPr>
        <w:t xml:space="preserve">session </w:t>
      </w:r>
      <w:r w:rsidRPr="00091003">
        <w:rPr>
          <w:sz w:val="24"/>
          <w:szCs w:val="24"/>
        </w:rPr>
        <w:t xml:space="preserve"> </w:t>
      </w:r>
    </w:p>
    <w:p w14:paraId="39665D8B" w14:textId="14B37494" w:rsidR="00DD4CF3" w:rsidRPr="00091003" w:rsidRDefault="00DD4CF3" w:rsidP="00DD4CF3">
      <w:pPr>
        <w:rPr>
          <w:sz w:val="24"/>
          <w:szCs w:val="24"/>
        </w:rPr>
      </w:pPr>
      <w:r w:rsidRPr="00091003">
        <w:rPr>
          <w:sz w:val="24"/>
          <w:szCs w:val="24"/>
        </w:rPr>
        <w:t xml:space="preserve">2. </w:t>
      </w:r>
      <w:r w:rsidR="00932F2E" w:rsidRPr="00091003">
        <w:rPr>
          <w:sz w:val="24"/>
          <w:szCs w:val="24"/>
        </w:rPr>
        <w:t>Mentoring of practise and tools that create the path for the Participant to up level their life in health, wellbeing, wellness, Spiritual growth, mindset, self-healing, abundance, environment, occupation, social and financial.</w:t>
      </w:r>
      <w:r w:rsidRPr="00091003">
        <w:rPr>
          <w:sz w:val="24"/>
          <w:szCs w:val="24"/>
        </w:rPr>
        <w:t xml:space="preserve"> </w:t>
      </w:r>
    </w:p>
    <w:p w14:paraId="5B467DDB" w14:textId="27C71093" w:rsidR="00932F2E" w:rsidRPr="00091003" w:rsidRDefault="00DD4CF3" w:rsidP="00DD4CF3">
      <w:pPr>
        <w:rPr>
          <w:sz w:val="24"/>
          <w:szCs w:val="24"/>
        </w:rPr>
      </w:pPr>
      <w:r w:rsidRPr="00091003">
        <w:rPr>
          <w:sz w:val="24"/>
          <w:szCs w:val="24"/>
        </w:rPr>
        <w:t xml:space="preserve">3. </w:t>
      </w:r>
      <w:r w:rsidR="00932F2E" w:rsidRPr="00091003">
        <w:rPr>
          <w:sz w:val="24"/>
          <w:szCs w:val="24"/>
        </w:rPr>
        <w:t xml:space="preserve">Healing meditation &amp; learning to meditate with purpose </w:t>
      </w:r>
    </w:p>
    <w:p w14:paraId="271F5D90" w14:textId="4FF9A292" w:rsidR="00DD4CF3" w:rsidRPr="00091003" w:rsidRDefault="00932F2E" w:rsidP="00DD4CF3">
      <w:pPr>
        <w:rPr>
          <w:sz w:val="24"/>
          <w:szCs w:val="24"/>
        </w:rPr>
      </w:pPr>
      <w:r w:rsidRPr="00091003">
        <w:rPr>
          <w:sz w:val="24"/>
          <w:szCs w:val="24"/>
        </w:rPr>
        <w:t xml:space="preserve">4. Journaling with intent </w:t>
      </w:r>
    </w:p>
    <w:p w14:paraId="245BFA9B" w14:textId="21C96106" w:rsidR="00DD4CF3" w:rsidRPr="00091003" w:rsidRDefault="00DD4CF3" w:rsidP="00DD4CF3">
      <w:pPr>
        <w:rPr>
          <w:sz w:val="24"/>
          <w:szCs w:val="24"/>
        </w:rPr>
      </w:pPr>
      <w:r w:rsidRPr="00091003">
        <w:rPr>
          <w:sz w:val="24"/>
          <w:szCs w:val="24"/>
        </w:rPr>
        <w:t xml:space="preserve">These </w:t>
      </w:r>
      <w:r w:rsidR="00932F2E" w:rsidRPr="00091003">
        <w:rPr>
          <w:sz w:val="24"/>
          <w:szCs w:val="24"/>
        </w:rPr>
        <w:t>sessions</w:t>
      </w:r>
      <w:r w:rsidRPr="00091003">
        <w:rPr>
          <w:sz w:val="24"/>
          <w:szCs w:val="24"/>
        </w:rPr>
        <w:t xml:space="preserve"> are recorded as accountability </w:t>
      </w:r>
      <w:r w:rsidR="002F2258" w:rsidRPr="00091003">
        <w:rPr>
          <w:sz w:val="24"/>
          <w:szCs w:val="24"/>
        </w:rPr>
        <w:t>sessions</w:t>
      </w:r>
      <w:r w:rsidRPr="00091003">
        <w:rPr>
          <w:sz w:val="24"/>
          <w:szCs w:val="24"/>
        </w:rPr>
        <w:t xml:space="preserve"> and </w:t>
      </w:r>
      <w:r w:rsidR="002F2258" w:rsidRPr="00091003">
        <w:rPr>
          <w:sz w:val="24"/>
          <w:szCs w:val="24"/>
        </w:rPr>
        <w:t>Gwenda</w:t>
      </w:r>
      <w:r w:rsidRPr="00091003">
        <w:rPr>
          <w:sz w:val="24"/>
          <w:szCs w:val="24"/>
        </w:rPr>
        <w:t xml:space="preserve"> will share her </w:t>
      </w:r>
      <w:r w:rsidR="002F2258" w:rsidRPr="00091003">
        <w:rPr>
          <w:sz w:val="24"/>
          <w:szCs w:val="24"/>
        </w:rPr>
        <w:t>techniques, wisdom and knowledge to the Participants.</w:t>
      </w:r>
      <w:r w:rsidRPr="00091003">
        <w:rPr>
          <w:sz w:val="24"/>
          <w:szCs w:val="24"/>
        </w:rPr>
        <w:t xml:space="preserve"> </w:t>
      </w:r>
    </w:p>
    <w:p w14:paraId="57911B0F" w14:textId="69BE709D" w:rsidR="002F2258" w:rsidRPr="00091003" w:rsidRDefault="00DD4CF3" w:rsidP="00DD4CF3">
      <w:pPr>
        <w:rPr>
          <w:sz w:val="24"/>
          <w:szCs w:val="24"/>
        </w:rPr>
      </w:pPr>
      <w:r w:rsidRPr="00091003">
        <w:rPr>
          <w:sz w:val="24"/>
          <w:szCs w:val="24"/>
        </w:rPr>
        <w:t xml:space="preserve">The primary purpose of the </w:t>
      </w:r>
      <w:r w:rsidR="001B7BF3">
        <w:rPr>
          <w:sz w:val="24"/>
          <w:szCs w:val="24"/>
        </w:rPr>
        <w:t>weekly</w:t>
      </w:r>
      <w:r w:rsidR="002F2258" w:rsidRPr="00091003">
        <w:rPr>
          <w:sz w:val="24"/>
          <w:szCs w:val="24"/>
        </w:rPr>
        <w:t xml:space="preserve"> mentoring sessions </w:t>
      </w:r>
      <w:r w:rsidRPr="00091003">
        <w:rPr>
          <w:sz w:val="24"/>
          <w:szCs w:val="24"/>
        </w:rPr>
        <w:t>is t</w:t>
      </w:r>
      <w:r w:rsidR="002F2258" w:rsidRPr="00091003">
        <w:rPr>
          <w:sz w:val="24"/>
          <w:szCs w:val="24"/>
        </w:rPr>
        <w:t xml:space="preserve">o bring to the participant the methods, modalities and </w:t>
      </w:r>
      <w:proofErr w:type="gramStart"/>
      <w:r w:rsidR="002F2258" w:rsidRPr="00091003">
        <w:rPr>
          <w:sz w:val="24"/>
          <w:szCs w:val="24"/>
        </w:rPr>
        <w:t>learning  in</w:t>
      </w:r>
      <w:proofErr w:type="gramEnd"/>
      <w:r w:rsidR="002F2258" w:rsidRPr="00091003">
        <w:rPr>
          <w:sz w:val="24"/>
          <w:szCs w:val="24"/>
        </w:rPr>
        <w:t xml:space="preserve"> a safe, sacred space where everyone can learn, embrace the teachings, to be supported on their journey and to ensure the very best Gwenda can give to the Participant. </w:t>
      </w:r>
    </w:p>
    <w:p w14:paraId="5CBB0000" w14:textId="79F467D7" w:rsidR="00091003" w:rsidRDefault="002F2258" w:rsidP="00091003">
      <w:pPr>
        <w:rPr>
          <w:sz w:val="24"/>
          <w:szCs w:val="24"/>
        </w:rPr>
      </w:pPr>
      <w:r w:rsidRPr="00091003">
        <w:rPr>
          <w:sz w:val="24"/>
          <w:szCs w:val="24"/>
        </w:rPr>
        <w:t>There are times that the teachings will trigger hurts and pain that is sitting somewhere in the heart, mind or body. It is these times that the Participant must be prepare</w:t>
      </w:r>
      <w:r w:rsidR="00063AD7">
        <w:rPr>
          <w:sz w:val="24"/>
          <w:szCs w:val="24"/>
        </w:rPr>
        <w:t>d to</w:t>
      </w:r>
      <w:r w:rsidRPr="00091003">
        <w:rPr>
          <w:sz w:val="24"/>
          <w:szCs w:val="24"/>
        </w:rPr>
        <w:t xml:space="preserve"> open their heart and embrace a</w:t>
      </w:r>
      <w:r w:rsidR="00063AD7">
        <w:rPr>
          <w:sz w:val="24"/>
          <w:szCs w:val="24"/>
        </w:rPr>
        <w:t>l</w:t>
      </w:r>
      <w:r w:rsidRPr="00091003">
        <w:rPr>
          <w:sz w:val="24"/>
          <w:szCs w:val="24"/>
        </w:rPr>
        <w:t>l that they are feeling so that the mentoring Gwenda provides can be highly effective and sustainable.</w:t>
      </w:r>
      <w:r w:rsidR="00091003">
        <w:rPr>
          <w:sz w:val="24"/>
          <w:szCs w:val="24"/>
        </w:rPr>
        <w:t xml:space="preserve"> </w:t>
      </w:r>
    </w:p>
    <w:p w14:paraId="1BFA7F05" w14:textId="29452577" w:rsidR="00091003" w:rsidRPr="00091003" w:rsidRDefault="00091003" w:rsidP="00091003">
      <w:pPr>
        <w:rPr>
          <w:sz w:val="24"/>
          <w:szCs w:val="24"/>
        </w:rPr>
      </w:pPr>
      <w:r>
        <w:rPr>
          <w:sz w:val="24"/>
          <w:szCs w:val="24"/>
        </w:rPr>
        <w:lastRenderedPageBreak/>
        <w:t>2</w:t>
      </w:r>
      <w:r w:rsidRPr="00091003">
        <w:rPr>
          <w:sz w:val="24"/>
          <w:szCs w:val="24"/>
        </w:rPr>
        <w:t xml:space="preserve"> | P a g e </w:t>
      </w:r>
    </w:p>
    <w:p w14:paraId="289368BD" w14:textId="77777777" w:rsidR="00144FC1" w:rsidRDefault="00144FC1" w:rsidP="00DD4CF3">
      <w:pPr>
        <w:rPr>
          <w:b/>
          <w:bCs/>
          <w:sz w:val="24"/>
          <w:szCs w:val="24"/>
        </w:rPr>
      </w:pPr>
    </w:p>
    <w:p w14:paraId="58591B43" w14:textId="77777777" w:rsidR="00144FC1" w:rsidRDefault="00144FC1" w:rsidP="00DD4CF3">
      <w:pPr>
        <w:rPr>
          <w:b/>
          <w:bCs/>
          <w:sz w:val="24"/>
          <w:szCs w:val="24"/>
        </w:rPr>
      </w:pPr>
    </w:p>
    <w:p w14:paraId="0D7C6715" w14:textId="3A25D495" w:rsidR="00DD4CF3" w:rsidRPr="00C462B2" w:rsidRDefault="00DD4CF3" w:rsidP="00DD4CF3">
      <w:pPr>
        <w:rPr>
          <w:b/>
          <w:bCs/>
          <w:sz w:val="24"/>
          <w:szCs w:val="24"/>
        </w:rPr>
      </w:pPr>
      <w:r w:rsidRPr="00C462B2">
        <w:rPr>
          <w:b/>
          <w:bCs/>
          <w:sz w:val="24"/>
          <w:szCs w:val="24"/>
        </w:rPr>
        <w:t xml:space="preserve">Direct Support </w:t>
      </w:r>
    </w:p>
    <w:p w14:paraId="6FAF2115" w14:textId="49DB7DA8" w:rsidR="00DD4CF3" w:rsidRPr="00091003" w:rsidRDefault="002F2258" w:rsidP="00DD4CF3">
      <w:pPr>
        <w:rPr>
          <w:sz w:val="24"/>
          <w:szCs w:val="24"/>
        </w:rPr>
      </w:pPr>
      <w:r w:rsidRPr="00091003">
        <w:rPr>
          <w:sz w:val="24"/>
          <w:szCs w:val="24"/>
        </w:rPr>
        <w:t>The participant will</w:t>
      </w:r>
      <w:r w:rsidR="00DD4CF3" w:rsidRPr="00091003">
        <w:rPr>
          <w:sz w:val="24"/>
          <w:szCs w:val="24"/>
        </w:rPr>
        <w:t xml:space="preserve"> receive access to our VIP Support </w:t>
      </w:r>
      <w:r w:rsidRPr="00091003">
        <w:rPr>
          <w:sz w:val="24"/>
          <w:szCs w:val="24"/>
        </w:rPr>
        <w:t xml:space="preserve">area, </w:t>
      </w:r>
      <w:r w:rsidR="00DD4CF3" w:rsidRPr="00091003">
        <w:rPr>
          <w:sz w:val="24"/>
          <w:szCs w:val="24"/>
        </w:rPr>
        <w:t xml:space="preserve">where they will be able to communicate with </w:t>
      </w:r>
      <w:r w:rsidRPr="00091003">
        <w:rPr>
          <w:sz w:val="24"/>
          <w:szCs w:val="24"/>
        </w:rPr>
        <w:t>Gwenda</w:t>
      </w:r>
      <w:r w:rsidR="00DD4CF3" w:rsidRPr="00091003">
        <w:rPr>
          <w:sz w:val="24"/>
          <w:szCs w:val="24"/>
        </w:rPr>
        <w:t xml:space="preserve"> between sessions, ask questions, request feedback and </w:t>
      </w:r>
      <w:r w:rsidRPr="00091003">
        <w:rPr>
          <w:sz w:val="24"/>
          <w:szCs w:val="24"/>
        </w:rPr>
        <w:t>submit any</w:t>
      </w:r>
      <w:r w:rsidR="00DD4CF3" w:rsidRPr="00091003">
        <w:rPr>
          <w:sz w:val="24"/>
          <w:szCs w:val="24"/>
        </w:rPr>
        <w:t xml:space="preserve"> work for review. Provider will respond to emails, voice messages, and correspondence as fast </w:t>
      </w:r>
      <w:r w:rsidRPr="00091003">
        <w:rPr>
          <w:sz w:val="24"/>
          <w:szCs w:val="24"/>
        </w:rPr>
        <w:t>as possible</w:t>
      </w:r>
      <w:r w:rsidR="00DD4CF3" w:rsidRPr="00091003">
        <w:rPr>
          <w:sz w:val="24"/>
          <w:szCs w:val="24"/>
        </w:rPr>
        <w:t xml:space="preserve"> based on availability. </w:t>
      </w:r>
      <w:r w:rsidRPr="00091003">
        <w:rPr>
          <w:sz w:val="24"/>
          <w:szCs w:val="24"/>
        </w:rPr>
        <w:t xml:space="preserve">Participants accept and acknowledge that this is not a personal one to one mentoring session. </w:t>
      </w:r>
    </w:p>
    <w:p w14:paraId="1BDEDCDF" w14:textId="5DEE5B7D" w:rsidR="00091003" w:rsidRDefault="002F2258" w:rsidP="00DD4CF3">
      <w:pPr>
        <w:rPr>
          <w:sz w:val="24"/>
          <w:szCs w:val="24"/>
        </w:rPr>
      </w:pPr>
      <w:r w:rsidRPr="00091003">
        <w:rPr>
          <w:sz w:val="24"/>
          <w:szCs w:val="24"/>
        </w:rPr>
        <w:t xml:space="preserve">The </w:t>
      </w:r>
      <w:r w:rsidR="00144FC1">
        <w:rPr>
          <w:sz w:val="24"/>
          <w:szCs w:val="24"/>
        </w:rPr>
        <w:t>S</w:t>
      </w:r>
      <w:r w:rsidR="001B7BF3">
        <w:rPr>
          <w:sz w:val="24"/>
          <w:szCs w:val="24"/>
        </w:rPr>
        <w:t>o</w:t>
      </w:r>
      <w:r w:rsidR="00144FC1">
        <w:rPr>
          <w:sz w:val="24"/>
          <w:szCs w:val="24"/>
        </w:rPr>
        <w:t>ul Mastery Collective</w:t>
      </w:r>
      <w:r w:rsidRPr="00091003">
        <w:rPr>
          <w:sz w:val="24"/>
          <w:szCs w:val="24"/>
        </w:rPr>
        <w:t xml:space="preserve"> </w:t>
      </w:r>
      <w:r w:rsidRPr="00C462B2">
        <w:rPr>
          <w:b/>
          <w:bCs/>
          <w:sz w:val="24"/>
          <w:szCs w:val="24"/>
        </w:rPr>
        <w:t>Private Membership</w:t>
      </w:r>
      <w:r w:rsidR="00DD4CF3" w:rsidRPr="00C462B2">
        <w:rPr>
          <w:b/>
          <w:bCs/>
          <w:sz w:val="24"/>
          <w:szCs w:val="24"/>
        </w:rPr>
        <w:t xml:space="preserve"> Community</w:t>
      </w:r>
      <w:r w:rsidR="000E57B5" w:rsidRPr="00091003">
        <w:rPr>
          <w:sz w:val="24"/>
          <w:szCs w:val="24"/>
        </w:rPr>
        <w:t xml:space="preserve">- </w:t>
      </w:r>
    </w:p>
    <w:p w14:paraId="4143182A" w14:textId="57E8DFCF" w:rsidR="000E57B5" w:rsidRPr="00091003" w:rsidRDefault="002F2258" w:rsidP="00DD4CF3">
      <w:pPr>
        <w:rPr>
          <w:sz w:val="24"/>
          <w:szCs w:val="24"/>
        </w:rPr>
      </w:pPr>
      <w:r w:rsidRPr="00091003">
        <w:rPr>
          <w:sz w:val="24"/>
          <w:szCs w:val="24"/>
        </w:rPr>
        <w:t>A space for Participants to interact with each other, seek support</w:t>
      </w:r>
      <w:r w:rsidR="000E57B5" w:rsidRPr="00091003">
        <w:rPr>
          <w:sz w:val="24"/>
          <w:szCs w:val="24"/>
        </w:rPr>
        <w:t>,</w:t>
      </w:r>
      <w:r w:rsidRPr="00091003">
        <w:rPr>
          <w:sz w:val="24"/>
          <w:szCs w:val="24"/>
        </w:rPr>
        <w:t xml:space="preserve"> be </w:t>
      </w:r>
      <w:proofErr w:type="gramStart"/>
      <w:r w:rsidRPr="00091003">
        <w:rPr>
          <w:sz w:val="24"/>
          <w:szCs w:val="24"/>
        </w:rPr>
        <w:t>heard</w:t>
      </w:r>
      <w:proofErr w:type="gramEnd"/>
      <w:r w:rsidRPr="00091003">
        <w:rPr>
          <w:sz w:val="24"/>
          <w:szCs w:val="24"/>
        </w:rPr>
        <w:t xml:space="preserve"> and express themselves without judgment</w:t>
      </w:r>
      <w:r w:rsidR="000E57B5" w:rsidRPr="00091003">
        <w:rPr>
          <w:sz w:val="24"/>
          <w:szCs w:val="24"/>
        </w:rPr>
        <w:t>. Participants will</w:t>
      </w:r>
      <w:r w:rsidR="00DD4CF3" w:rsidRPr="00091003">
        <w:rPr>
          <w:sz w:val="24"/>
          <w:szCs w:val="24"/>
        </w:rPr>
        <w:t xml:space="preserve"> be invited to join </w:t>
      </w:r>
      <w:r w:rsidR="000E57B5" w:rsidRPr="00091003">
        <w:rPr>
          <w:sz w:val="24"/>
          <w:szCs w:val="24"/>
        </w:rPr>
        <w:t>however it is not mandatory.</w:t>
      </w:r>
    </w:p>
    <w:p w14:paraId="14B2F7CA" w14:textId="36D970A4" w:rsidR="000E57B5" w:rsidRPr="00091003" w:rsidRDefault="000E57B5" w:rsidP="00DD4CF3">
      <w:pPr>
        <w:rPr>
          <w:sz w:val="24"/>
          <w:szCs w:val="24"/>
        </w:rPr>
      </w:pPr>
      <w:r w:rsidRPr="00091003">
        <w:rPr>
          <w:sz w:val="24"/>
          <w:szCs w:val="24"/>
        </w:rPr>
        <w:t xml:space="preserve">Gwenda may post interesting articles or news that she deems is appropriate to support and help </w:t>
      </w:r>
      <w:r w:rsidR="00091003" w:rsidRPr="00091003">
        <w:rPr>
          <w:sz w:val="24"/>
          <w:szCs w:val="24"/>
        </w:rPr>
        <w:t>participants. If</w:t>
      </w:r>
      <w:r w:rsidRPr="00091003">
        <w:rPr>
          <w:sz w:val="24"/>
          <w:szCs w:val="24"/>
        </w:rPr>
        <w:t xml:space="preserve"> you decide to join this community, please read and adhere to the rule so the community. </w:t>
      </w:r>
    </w:p>
    <w:p w14:paraId="192FB437" w14:textId="2C88A2E8" w:rsidR="00DD4CF3" w:rsidRPr="00091003" w:rsidRDefault="000E57B5" w:rsidP="00DD4CF3">
      <w:pPr>
        <w:rPr>
          <w:sz w:val="24"/>
          <w:szCs w:val="24"/>
        </w:rPr>
      </w:pPr>
      <w:r w:rsidRPr="00C462B2">
        <w:rPr>
          <w:b/>
          <w:bCs/>
          <w:sz w:val="24"/>
          <w:szCs w:val="24"/>
        </w:rPr>
        <w:t>Social Community</w:t>
      </w:r>
      <w:r w:rsidRPr="00091003">
        <w:rPr>
          <w:sz w:val="24"/>
          <w:szCs w:val="24"/>
        </w:rPr>
        <w:t xml:space="preserve"> – Participants may be invited to join Gwenda’s Private W.I.NE Club – “Women ( Wisdom) Inspire Nurture Encourage” A fun community where we get together simply to enjoy each other’s company and have fun, laughter, support, encourage  and inspire each other. A community of joy and harmony. There is no fee or membership costs to be in the W.I.N.E Club the costs will be what you purchase at the outings or the cost to go into an outing such as entrance fees, tickets etc.</w:t>
      </w:r>
    </w:p>
    <w:p w14:paraId="680E28DB" w14:textId="03BA402A" w:rsidR="000E57B5" w:rsidRPr="00091003" w:rsidRDefault="004B0C4B" w:rsidP="00DD4CF3">
      <w:pPr>
        <w:rPr>
          <w:sz w:val="24"/>
          <w:szCs w:val="24"/>
        </w:rPr>
      </w:pPr>
      <w:r w:rsidRPr="00091003">
        <w:rPr>
          <w:sz w:val="24"/>
          <w:szCs w:val="24"/>
        </w:rPr>
        <w:t>Please</w:t>
      </w:r>
      <w:r w:rsidR="000E57B5" w:rsidRPr="00091003">
        <w:rPr>
          <w:sz w:val="24"/>
          <w:szCs w:val="24"/>
        </w:rPr>
        <w:t xml:space="preserve"> note that this is subject to change.</w:t>
      </w:r>
    </w:p>
    <w:p w14:paraId="7184AC92" w14:textId="77777777" w:rsidR="00DD4CF3" w:rsidRPr="00C462B2" w:rsidRDefault="00DD4CF3" w:rsidP="00DD4CF3">
      <w:pPr>
        <w:rPr>
          <w:b/>
          <w:bCs/>
          <w:sz w:val="24"/>
          <w:szCs w:val="24"/>
        </w:rPr>
      </w:pPr>
      <w:r w:rsidRPr="00C462B2">
        <w:rPr>
          <w:b/>
          <w:bCs/>
          <w:sz w:val="24"/>
          <w:szCs w:val="24"/>
        </w:rPr>
        <w:t xml:space="preserve">Client Conduct </w:t>
      </w:r>
    </w:p>
    <w:p w14:paraId="61BC79A9" w14:textId="364A3267" w:rsidR="00DD4CF3" w:rsidRPr="00091003" w:rsidRDefault="000E57B5" w:rsidP="00DD4CF3">
      <w:pPr>
        <w:rPr>
          <w:sz w:val="24"/>
          <w:szCs w:val="24"/>
        </w:rPr>
      </w:pPr>
      <w:r w:rsidRPr="00091003">
        <w:rPr>
          <w:sz w:val="24"/>
          <w:szCs w:val="24"/>
        </w:rPr>
        <w:t xml:space="preserve">The </w:t>
      </w:r>
      <w:r w:rsidR="00DD4CF3" w:rsidRPr="00091003">
        <w:rPr>
          <w:sz w:val="24"/>
          <w:szCs w:val="24"/>
        </w:rPr>
        <w:t xml:space="preserve">Provider takes its business seriously and acts with integrity and professionalism. Provider expects </w:t>
      </w:r>
      <w:r w:rsidRPr="00091003">
        <w:rPr>
          <w:sz w:val="24"/>
          <w:szCs w:val="24"/>
        </w:rPr>
        <w:t xml:space="preserve">the participant </w:t>
      </w:r>
      <w:r w:rsidR="00DD4CF3" w:rsidRPr="00091003">
        <w:rPr>
          <w:sz w:val="24"/>
          <w:szCs w:val="24"/>
        </w:rPr>
        <w:t xml:space="preserve">to do the same. Thus, Provider requires </w:t>
      </w:r>
      <w:r w:rsidRPr="00091003">
        <w:rPr>
          <w:sz w:val="24"/>
          <w:szCs w:val="24"/>
        </w:rPr>
        <w:t>the Participant to</w:t>
      </w:r>
      <w:r w:rsidR="00DD4CF3" w:rsidRPr="00091003">
        <w:rPr>
          <w:sz w:val="24"/>
          <w:szCs w:val="24"/>
        </w:rPr>
        <w:t xml:space="preserve"> be respectful and professional to</w:t>
      </w:r>
      <w:r w:rsidRPr="00091003">
        <w:rPr>
          <w:sz w:val="24"/>
          <w:szCs w:val="24"/>
        </w:rPr>
        <w:t>ward Gwenda Smith, and</w:t>
      </w:r>
      <w:r w:rsidR="00DD4CF3" w:rsidRPr="00091003">
        <w:rPr>
          <w:sz w:val="24"/>
          <w:szCs w:val="24"/>
        </w:rPr>
        <w:t xml:space="preserve"> other members of the </w:t>
      </w:r>
      <w:r w:rsidRPr="00091003">
        <w:rPr>
          <w:sz w:val="24"/>
          <w:szCs w:val="24"/>
        </w:rPr>
        <w:t>Mastery of The Soul Collective throughout</w:t>
      </w:r>
      <w:r w:rsidR="00DD4CF3" w:rsidRPr="00091003">
        <w:rPr>
          <w:sz w:val="24"/>
          <w:szCs w:val="24"/>
        </w:rPr>
        <w:t xml:space="preserve"> the Program as well as to Provider's staff </w:t>
      </w:r>
      <w:r w:rsidRPr="00091003">
        <w:rPr>
          <w:sz w:val="24"/>
          <w:szCs w:val="24"/>
        </w:rPr>
        <w:t>and other</w:t>
      </w:r>
      <w:r w:rsidR="00DD4CF3" w:rsidRPr="00091003">
        <w:rPr>
          <w:sz w:val="24"/>
          <w:szCs w:val="24"/>
        </w:rPr>
        <w:t xml:space="preserve"> Clients and their guests or families throughout the Program. </w:t>
      </w:r>
    </w:p>
    <w:p w14:paraId="56E43251" w14:textId="74974F41" w:rsidR="00DD4CF3" w:rsidRPr="00091003" w:rsidRDefault="00DD4CF3" w:rsidP="00DD4CF3">
      <w:pPr>
        <w:rPr>
          <w:sz w:val="24"/>
          <w:szCs w:val="24"/>
        </w:rPr>
      </w:pPr>
      <w:r w:rsidRPr="00091003">
        <w:rPr>
          <w:sz w:val="24"/>
          <w:szCs w:val="24"/>
        </w:rPr>
        <w:t xml:space="preserve">Provider reserves the right to ask </w:t>
      </w:r>
      <w:r w:rsidR="000E57B5" w:rsidRPr="00091003">
        <w:rPr>
          <w:sz w:val="24"/>
          <w:szCs w:val="24"/>
        </w:rPr>
        <w:t xml:space="preserve">a participant </w:t>
      </w:r>
      <w:r w:rsidRPr="00091003">
        <w:rPr>
          <w:sz w:val="24"/>
          <w:szCs w:val="24"/>
        </w:rPr>
        <w:t xml:space="preserve">to withdraw from the Program immediately should they </w:t>
      </w:r>
      <w:r w:rsidR="000E57B5" w:rsidRPr="00091003">
        <w:rPr>
          <w:sz w:val="24"/>
          <w:szCs w:val="24"/>
        </w:rPr>
        <w:t>be deemed</w:t>
      </w:r>
      <w:r w:rsidRPr="00091003">
        <w:rPr>
          <w:sz w:val="24"/>
          <w:szCs w:val="24"/>
        </w:rPr>
        <w:t xml:space="preserve"> rude, uncooperative, unprofessional, or intoxicated or in possession of any </w:t>
      </w:r>
      <w:r w:rsidR="00091003" w:rsidRPr="00091003">
        <w:rPr>
          <w:sz w:val="24"/>
          <w:szCs w:val="24"/>
        </w:rPr>
        <w:t>illegal substance</w:t>
      </w:r>
      <w:r w:rsidRPr="00091003">
        <w:rPr>
          <w:sz w:val="24"/>
          <w:szCs w:val="24"/>
        </w:rPr>
        <w:t xml:space="preserve">. By participating in the Program, </w:t>
      </w:r>
      <w:r w:rsidR="000E57B5" w:rsidRPr="00091003">
        <w:rPr>
          <w:sz w:val="24"/>
          <w:szCs w:val="24"/>
        </w:rPr>
        <w:t xml:space="preserve">the Participant </w:t>
      </w:r>
      <w:r w:rsidRPr="00091003">
        <w:rPr>
          <w:sz w:val="24"/>
          <w:szCs w:val="24"/>
        </w:rPr>
        <w:t>agrees to respect</w:t>
      </w:r>
      <w:r w:rsidR="000E57B5" w:rsidRPr="00091003">
        <w:rPr>
          <w:sz w:val="24"/>
          <w:szCs w:val="24"/>
        </w:rPr>
        <w:t xml:space="preserve"> the Provider’s</w:t>
      </w:r>
      <w:r w:rsidRPr="00091003">
        <w:rPr>
          <w:sz w:val="24"/>
          <w:szCs w:val="24"/>
        </w:rPr>
        <w:t xml:space="preserve"> time, </w:t>
      </w:r>
      <w:r w:rsidR="004B0C4B" w:rsidRPr="00091003">
        <w:rPr>
          <w:sz w:val="24"/>
          <w:szCs w:val="24"/>
        </w:rPr>
        <w:t>expertise and</w:t>
      </w:r>
      <w:r w:rsidRPr="00091003">
        <w:rPr>
          <w:sz w:val="24"/>
          <w:szCs w:val="24"/>
        </w:rPr>
        <w:t xml:space="preserve"> reputation and shall be concise, respectful and professional in all communication with </w:t>
      </w:r>
      <w:r w:rsidR="004B0C4B" w:rsidRPr="00091003">
        <w:rPr>
          <w:sz w:val="24"/>
          <w:szCs w:val="24"/>
        </w:rPr>
        <w:t>Provider and</w:t>
      </w:r>
      <w:r w:rsidRPr="00091003">
        <w:rPr>
          <w:sz w:val="24"/>
          <w:szCs w:val="24"/>
        </w:rPr>
        <w:t xml:space="preserve"> other third parties. </w:t>
      </w:r>
    </w:p>
    <w:p w14:paraId="1B7CA02D" w14:textId="77777777" w:rsidR="00091003" w:rsidRDefault="00DD4CF3" w:rsidP="00DD4CF3">
      <w:pPr>
        <w:rPr>
          <w:sz w:val="24"/>
          <w:szCs w:val="24"/>
        </w:rPr>
      </w:pPr>
      <w:r w:rsidRPr="00091003">
        <w:rPr>
          <w:sz w:val="24"/>
          <w:szCs w:val="24"/>
        </w:rPr>
        <w:t xml:space="preserve">Any abuse or overuse of Providers time or any disrespectful communication sent to Provider by </w:t>
      </w:r>
      <w:r w:rsidR="000E57B5" w:rsidRPr="00091003">
        <w:rPr>
          <w:sz w:val="24"/>
          <w:szCs w:val="24"/>
        </w:rPr>
        <w:t>Participants (</w:t>
      </w:r>
      <w:r w:rsidRPr="00091003">
        <w:rPr>
          <w:sz w:val="24"/>
          <w:szCs w:val="24"/>
        </w:rPr>
        <w:t xml:space="preserve">with "disrespectful" determined solely by Provider), shall constitute a material breach of these Terms. </w:t>
      </w:r>
    </w:p>
    <w:p w14:paraId="0745381E" w14:textId="77777777" w:rsidR="00091003" w:rsidRDefault="00091003" w:rsidP="00DD4CF3">
      <w:pPr>
        <w:rPr>
          <w:sz w:val="24"/>
          <w:szCs w:val="24"/>
        </w:rPr>
      </w:pPr>
    </w:p>
    <w:p w14:paraId="01F1E395" w14:textId="77777777" w:rsidR="00091003" w:rsidRDefault="00091003" w:rsidP="00091003">
      <w:pPr>
        <w:rPr>
          <w:sz w:val="24"/>
          <w:szCs w:val="24"/>
        </w:rPr>
      </w:pPr>
      <w:r>
        <w:rPr>
          <w:sz w:val="24"/>
          <w:szCs w:val="24"/>
        </w:rPr>
        <w:t>3|Page</w:t>
      </w:r>
    </w:p>
    <w:p w14:paraId="171823CC" w14:textId="77777777" w:rsidR="00091003" w:rsidRDefault="00091003" w:rsidP="00DD4CF3">
      <w:pPr>
        <w:rPr>
          <w:sz w:val="24"/>
          <w:szCs w:val="24"/>
        </w:rPr>
      </w:pPr>
    </w:p>
    <w:p w14:paraId="25C289B4" w14:textId="79425CE0" w:rsidR="00091003" w:rsidRDefault="00DD4CF3" w:rsidP="00DD4CF3">
      <w:pPr>
        <w:rPr>
          <w:sz w:val="24"/>
          <w:szCs w:val="24"/>
        </w:rPr>
      </w:pPr>
      <w:r w:rsidRPr="00091003">
        <w:rPr>
          <w:sz w:val="24"/>
          <w:szCs w:val="24"/>
        </w:rPr>
        <w:t xml:space="preserve">An initial warning will be given by email to </w:t>
      </w:r>
      <w:r w:rsidR="004B0C4B" w:rsidRPr="00091003">
        <w:rPr>
          <w:sz w:val="24"/>
          <w:szCs w:val="24"/>
        </w:rPr>
        <w:t>Participant</w:t>
      </w:r>
      <w:r w:rsidRPr="00091003">
        <w:rPr>
          <w:sz w:val="24"/>
          <w:szCs w:val="24"/>
        </w:rPr>
        <w:t xml:space="preserve">. A subsequent breach will warrant </w:t>
      </w:r>
      <w:r w:rsidR="004B0C4B" w:rsidRPr="00091003">
        <w:rPr>
          <w:sz w:val="24"/>
          <w:szCs w:val="24"/>
        </w:rPr>
        <w:t>the immediate</w:t>
      </w:r>
      <w:r w:rsidRPr="00091003">
        <w:rPr>
          <w:sz w:val="24"/>
          <w:szCs w:val="24"/>
        </w:rPr>
        <w:t xml:space="preserve"> termination </w:t>
      </w:r>
      <w:r w:rsidR="004B0C4B" w:rsidRPr="00091003">
        <w:rPr>
          <w:sz w:val="24"/>
          <w:szCs w:val="24"/>
        </w:rPr>
        <w:t>of participation</w:t>
      </w:r>
      <w:r w:rsidRPr="00091003">
        <w:rPr>
          <w:sz w:val="24"/>
          <w:szCs w:val="24"/>
        </w:rPr>
        <w:t xml:space="preserve"> in the Program without reimbursement in any form. In such case that </w:t>
      </w:r>
      <w:r w:rsidR="004B0C4B" w:rsidRPr="00091003">
        <w:rPr>
          <w:sz w:val="24"/>
          <w:szCs w:val="24"/>
        </w:rPr>
        <w:t>the Participant is</w:t>
      </w:r>
      <w:r w:rsidRPr="00091003">
        <w:rPr>
          <w:sz w:val="24"/>
          <w:szCs w:val="24"/>
        </w:rPr>
        <w:t xml:space="preserve"> asked to no longer participate in the Program by Provider </w:t>
      </w:r>
      <w:r w:rsidR="004B0C4B" w:rsidRPr="00091003">
        <w:rPr>
          <w:sz w:val="24"/>
          <w:szCs w:val="24"/>
        </w:rPr>
        <w:t>Participant tuition</w:t>
      </w:r>
      <w:r w:rsidRPr="00091003">
        <w:rPr>
          <w:sz w:val="24"/>
          <w:szCs w:val="24"/>
        </w:rPr>
        <w:t>/fees for the Program will not be reimbursed under any circumstances.</w:t>
      </w:r>
      <w:r w:rsidR="00091003">
        <w:rPr>
          <w:sz w:val="24"/>
          <w:szCs w:val="24"/>
        </w:rPr>
        <w:t xml:space="preserve"> </w:t>
      </w:r>
    </w:p>
    <w:p w14:paraId="3C2F97D7" w14:textId="2D197EA0" w:rsidR="004B0C4B" w:rsidRPr="00091003" w:rsidRDefault="004B0C4B" w:rsidP="00DD4CF3">
      <w:pPr>
        <w:rPr>
          <w:sz w:val="24"/>
          <w:szCs w:val="24"/>
        </w:rPr>
      </w:pPr>
      <w:r w:rsidRPr="00091003">
        <w:rPr>
          <w:sz w:val="24"/>
          <w:szCs w:val="24"/>
        </w:rPr>
        <w:t>Participant</w:t>
      </w:r>
      <w:r w:rsidR="00DD4CF3" w:rsidRPr="00091003">
        <w:rPr>
          <w:sz w:val="24"/>
          <w:szCs w:val="24"/>
        </w:rPr>
        <w:t xml:space="preserve"> will not </w:t>
      </w:r>
      <w:r w:rsidRPr="00091003">
        <w:rPr>
          <w:sz w:val="24"/>
          <w:szCs w:val="24"/>
        </w:rPr>
        <w:t>receive any</w:t>
      </w:r>
      <w:r w:rsidR="00DD4CF3" w:rsidRPr="00091003">
        <w:rPr>
          <w:sz w:val="24"/>
          <w:szCs w:val="24"/>
        </w:rPr>
        <w:t xml:space="preserve"> future products, services or correspondence from Provider. </w:t>
      </w:r>
    </w:p>
    <w:p w14:paraId="65108F6C" w14:textId="5EED6C92" w:rsidR="00DD4CF3" w:rsidRPr="00091003" w:rsidRDefault="004B0C4B" w:rsidP="00DD4CF3">
      <w:pPr>
        <w:rPr>
          <w:sz w:val="24"/>
          <w:szCs w:val="24"/>
        </w:rPr>
      </w:pPr>
      <w:r w:rsidRPr="00091003">
        <w:rPr>
          <w:sz w:val="24"/>
          <w:szCs w:val="24"/>
        </w:rPr>
        <w:t>Participant w</w:t>
      </w:r>
      <w:r w:rsidR="00DD4CF3" w:rsidRPr="00091003">
        <w:rPr>
          <w:sz w:val="24"/>
          <w:szCs w:val="24"/>
        </w:rPr>
        <w:t xml:space="preserve">ill not receive any </w:t>
      </w:r>
      <w:r w:rsidRPr="00091003">
        <w:rPr>
          <w:sz w:val="24"/>
          <w:szCs w:val="24"/>
        </w:rPr>
        <w:t>of Provider’s</w:t>
      </w:r>
      <w:r w:rsidR="00DD4CF3" w:rsidRPr="00091003">
        <w:rPr>
          <w:sz w:val="24"/>
          <w:szCs w:val="24"/>
        </w:rPr>
        <w:t xml:space="preserve"> advertised bonuses. </w:t>
      </w:r>
    </w:p>
    <w:p w14:paraId="0A2603D3" w14:textId="30B7AC20" w:rsidR="00DD4CF3" w:rsidRPr="00091003" w:rsidRDefault="00DD4CF3" w:rsidP="00DD4CF3">
      <w:pPr>
        <w:rPr>
          <w:sz w:val="24"/>
          <w:szCs w:val="24"/>
        </w:rPr>
      </w:pPr>
      <w:r w:rsidRPr="00091003">
        <w:rPr>
          <w:sz w:val="24"/>
          <w:szCs w:val="24"/>
        </w:rPr>
        <w:t xml:space="preserve">In no circumstances in which </w:t>
      </w:r>
      <w:r w:rsidR="004B0C4B" w:rsidRPr="00091003">
        <w:rPr>
          <w:sz w:val="24"/>
          <w:szCs w:val="24"/>
        </w:rPr>
        <w:t xml:space="preserve">the Participant </w:t>
      </w:r>
      <w:r w:rsidRPr="00091003">
        <w:rPr>
          <w:sz w:val="24"/>
          <w:szCs w:val="24"/>
        </w:rPr>
        <w:t xml:space="preserve">is asked to leave the program by </w:t>
      </w:r>
      <w:r w:rsidR="004B0C4B" w:rsidRPr="00091003">
        <w:rPr>
          <w:sz w:val="24"/>
          <w:szCs w:val="24"/>
        </w:rPr>
        <w:t xml:space="preserve">the </w:t>
      </w:r>
      <w:r w:rsidRPr="00091003">
        <w:rPr>
          <w:sz w:val="24"/>
          <w:szCs w:val="24"/>
        </w:rPr>
        <w:t>Provider will</w:t>
      </w:r>
      <w:r w:rsidR="004B0C4B" w:rsidRPr="00091003">
        <w:rPr>
          <w:sz w:val="24"/>
          <w:szCs w:val="24"/>
        </w:rPr>
        <w:t xml:space="preserve"> the Participant</w:t>
      </w:r>
      <w:r w:rsidRPr="00091003">
        <w:rPr>
          <w:sz w:val="24"/>
          <w:szCs w:val="24"/>
        </w:rPr>
        <w:t xml:space="preserve"> receive any reimbursement or permission to discontinue payments. </w:t>
      </w:r>
    </w:p>
    <w:p w14:paraId="55C56D5F" w14:textId="60D9CD4A" w:rsidR="00DD4CF3" w:rsidRPr="00C462B2" w:rsidRDefault="00DD4CF3" w:rsidP="00DD4CF3">
      <w:pPr>
        <w:rPr>
          <w:b/>
          <w:bCs/>
          <w:sz w:val="24"/>
          <w:szCs w:val="24"/>
        </w:rPr>
      </w:pPr>
      <w:r w:rsidRPr="00C462B2">
        <w:rPr>
          <w:b/>
          <w:bCs/>
          <w:sz w:val="24"/>
          <w:szCs w:val="24"/>
        </w:rPr>
        <w:t xml:space="preserve">Membership Fees </w:t>
      </w:r>
    </w:p>
    <w:p w14:paraId="1201BBCB" w14:textId="200C4920" w:rsidR="00DD4CF3" w:rsidRPr="00091003" w:rsidRDefault="00DD4CF3" w:rsidP="00DD4CF3">
      <w:pPr>
        <w:rPr>
          <w:sz w:val="24"/>
          <w:szCs w:val="24"/>
        </w:rPr>
      </w:pPr>
      <w:r w:rsidRPr="00091003">
        <w:rPr>
          <w:sz w:val="24"/>
          <w:szCs w:val="24"/>
        </w:rPr>
        <w:t xml:space="preserve">Membership Fees for the Initial Term of this Agreement are as follows: </w:t>
      </w:r>
    </w:p>
    <w:p w14:paraId="4F6B5663" w14:textId="3BD05A04" w:rsidR="00DD4CF3" w:rsidRPr="00091003" w:rsidRDefault="004B0C4B" w:rsidP="00DD4CF3">
      <w:pPr>
        <w:rPr>
          <w:sz w:val="24"/>
          <w:szCs w:val="24"/>
        </w:rPr>
      </w:pPr>
      <w:r w:rsidRPr="00091003">
        <w:rPr>
          <w:sz w:val="24"/>
          <w:szCs w:val="24"/>
        </w:rPr>
        <w:t xml:space="preserve"> </w:t>
      </w:r>
      <w:r w:rsidR="00DD4CF3" w:rsidRPr="00091003">
        <w:rPr>
          <w:sz w:val="24"/>
          <w:szCs w:val="24"/>
        </w:rPr>
        <w:t xml:space="preserve">(the “Term Membership Fee"), due and payable in instalments as follows: </w:t>
      </w:r>
    </w:p>
    <w:p w14:paraId="2A664BEE" w14:textId="3D291B99" w:rsidR="00D45C76" w:rsidRPr="00D45C76" w:rsidRDefault="004B0C4B" w:rsidP="00D45C76">
      <w:pPr>
        <w:pStyle w:val="ListParagraph"/>
        <w:numPr>
          <w:ilvl w:val="0"/>
          <w:numId w:val="1"/>
        </w:numPr>
        <w:rPr>
          <w:color w:val="0070C0"/>
          <w:sz w:val="24"/>
          <w:szCs w:val="24"/>
        </w:rPr>
      </w:pPr>
      <w:r w:rsidRPr="00D45C76">
        <w:rPr>
          <w:color w:val="0070C0"/>
          <w:sz w:val="24"/>
          <w:szCs w:val="24"/>
        </w:rPr>
        <w:t>Initial deposit of $</w:t>
      </w:r>
      <w:r w:rsidR="003B4038">
        <w:rPr>
          <w:color w:val="0070C0"/>
          <w:sz w:val="24"/>
          <w:szCs w:val="24"/>
        </w:rPr>
        <w:t>4</w:t>
      </w:r>
      <w:r w:rsidRPr="00D45C76">
        <w:rPr>
          <w:color w:val="0070C0"/>
          <w:sz w:val="24"/>
          <w:szCs w:val="24"/>
        </w:rPr>
        <w:t xml:space="preserve">00 </w:t>
      </w:r>
      <w:r w:rsidR="00D45C76" w:rsidRPr="00D45C76">
        <w:rPr>
          <w:color w:val="0070C0"/>
          <w:sz w:val="24"/>
          <w:szCs w:val="24"/>
        </w:rPr>
        <w:t>AUD</w:t>
      </w:r>
      <w:r w:rsidRPr="00D45C76">
        <w:rPr>
          <w:color w:val="0070C0"/>
          <w:sz w:val="24"/>
          <w:szCs w:val="24"/>
        </w:rPr>
        <w:t xml:space="preserve"> </w:t>
      </w:r>
      <w:r w:rsidR="00DD4CF3" w:rsidRPr="00D45C76">
        <w:rPr>
          <w:color w:val="0070C0"/>
          <w:sz w:val="24"/>
          <w:szCs w:val="24"/>
        </w:rPr>
        <w:t>upon execution of this Agreement (your first payment).</w:t>
      </w:r>
    </w:p>
    <w:p w14:paraId="587FEF6D" w14:textId="16FD7B42" w:rsidR="00144FC1" w:rsidRPr="00144FC1" w:rsidRDefault="00144FC1" w:rsidP="00144FC1">
      <w:pPr>
        <w:pStyle w:val="ListParagraph"/>
        <w:numPr>
          <w:ilvl w:val="0"/>
          <w:numId w:val="1"/>
        </w:numPr>
        <w:rPr>
          <w:color w:val="0070C0"/>
          <w:sz w:val="24"/>
          <w:szCs w:val="24"/>
        </w:rPr>
      </w:pPr>
      <w:r w:rsidRPr="00144FC1">
        <w:rPr>
          <w:color w:val="0070C0"/>
          <w:sz w:val="24"/>
          <w:szCs w:val="24"/>
        </w:rPr>
        <w:t xml:space="preserve">Full investment for this program </w:t>
      </w:r>
      <w:r w:rsidR="003B4038">
        <w:rPr>
          <w:color w:val="0070C0"/>
          <w:sz w:val="24"/>
          <w:szCs w:val="24"/>
        </w:rPr>
        <w:t>$2788.88</w:t>
      </w:r>
      <w:r w:rsidRPr="00144FC1">
        <w:rPr>
          <w:color w:val="0070C0"/>
          <w:sz w:val="24"/>
          <w:szCs w:val="24"/>
        </w:rPr>
        <w:t xml:space="preserve"> </w:t>
      </w:r>
    </w:p>
    <w:p w14:paraId="17A4FC87" w14:textId="4EF5A9B3" w:rsidR="00144FC1" w:rsidRDefault="00144FC1" w:rsidP="00144FC1">
      <w:pPr>
        <w:pStyle w:val="ListParagraph"/>
        <w:numPr>
          <w:ilvl w:val="0"/>
          <w:numId w:val="1"/>
        </w:numPr>
        <w:rPr>
          <w:color w:val="0070C0"/>
          <w:sz w:val="24"/>
          <w:szCs w:val="24"/>
        </w:rPr>
      </w:pPr>
      <w:r w:rsidRPr="00144FC1">
        <w:rPr>
          <w:color w:val="0070C0"/>
          <w:sz w:val="24"/>
          <w:szCs w:val="24"/>
        </w:rPr>
        <w:t xml:space="preserve">Payment </w:t>
      </w:r>
      <w:r w:rsidR="003B4038">
        <w:rPr>
          <w:color w:val="0070C0"/>
          <w:sz w:val="24"/>
          <w:szCs w:val="24"/>
        </w:rPr>
        <w:t>options:</w:t>
      </w:r>
    </w:p>
    <w:p w14:paraId="510554F7" w14:textId="0E653014" w:rsidR="003B4038" w:rsidRDefault="003B4038" w:rsidP="003B4038">
      <w:pPr>
        <w:pStyle w:val="ListParagraph"/>
        <w:numPr>
          <w:ilvl w:val="0"/>
          <w:numId w:val="2"/>
        </w:numPr>
        <w:rPr>
          <w:color w:val="0070C0"/>
          <w:sz w:val="24"/>
          <w:szCs w:val="24"/>
        </w:rPr>
      </w:pPr>
      <w:r>
        <w:rPr>
          <w:color w:val="0070C0"/>
          <w:sz w:val="24"/>
          <w:szCs w:val="24"/>
        </w:rPr>
        <w:t xml:space="preserve">Paid in full </w:t>
      </w:r>
      <w:proofErr w:type="gramStart"/>
      <w:r>
        <w:rPr>
          <w:color w:val="0070C0"/>
          <w:sz w:val="24"/>
          <w:szCs w:val="24"/>
        </w:rPr>
        <w:t>$2788.88</w:t>
      </w:r>
      <w:proofErr w:type="gramEnd"/>
    </w:p>
    <w:p w14:paraId="4369381D" w14:textId="176D8D41" w:rsidR="003B4038" w:rsidRDefault="003B4038" w:rsidP="003B4038">
      <w:pPr>
        <w:pStyle w:val="ListParagraph"/>
        <w:numPr>
          <w:ilvl w:val="0"/>
          <w:numId w:val="2"/>
        </w:numPr>
        <w:rPr>
          <w:color w:val="0070C0"/>
          <w:sz w:val="24"/>
          <w:szCs w:val="24"/>
        </w:rPr>
      </w:pPr>
      <w:r>
        <w:rPr>
          <w:color w:val="0070C0"/>
          <w:sz w:val="24"/>
          <w:szCs w:val="24"/>
        </w:rPr>
        <w:t>2 x monthly payments of $1394.44</w:t>
      </w:r>
    </w:p>
    <w:p w14:paraId="400E868C" w14:textId="3A9280F3" w:rsidR="003B4038" w:rsidRDefault="003B4038" w:rsidP="003B4038">
      <w:pPr>
        <w:pStyle w:val="ListParagraph"/>
        <w:numPr>
          <w:ilvl w:val="0"/>
          <w:numId w:val="2"/>
        </w:numPr>
        <w:rPr>
          <w:color w:val="0070C0"/>
          <w:sz w:val="24"/>
          <w:szCs w:val="24"/>
        </w:rPr>
      </w:pPr>
      <w:r>
        <w:rPr>
          <w:color w:val="0070C0"/>
          <w:sz w:val="24"/>
          <w:szCs w:val="24"/>
        </w:rPr>
        <w:t>3x Monthly payments $929.66</w:t>
      </w:r>
    </w:p>
    <w:p w14:paraId="55CD546D" w14:textId="19072D44" w:rsidR="00DD4CF3" w:rsidRDefault="00091003" w:rsidP="00DD4CF3">
      <w:pPr>
        <w:rPr>
          <w:sz w:val="24"/>
          <w:szCs w:val="24"/>
        </w:rPr>
      </w:pPr>
      <w:r>
        <w:rPr>
          <w:sz w:val="24"/>
          <w:szCs w:val="24"/>
        </w:rPr>
        <w:t>c) All fees for direct or debit payments are paid by the Participant</w:t>
      </w:r>
      <w:r w:rsidR="00DD4CF3" w:rsidRPr="00091003">
        <w:rPr>
          <w:sz w:val="24"/>
          <w:szCs w:val="24"/>
        </w:rPr>
        <w:t xml:space="preserve"> </w:t>
      </w:r>
    </w:p>
    <w:p w14:paraId="140F2F8E" w14:textId="41230438" w:rsidR="00DD4CF3" w:rsidRPr="00091003" w:rsidRDefault="004B0C4B" w:rsidP="00DD4CF3">
      <w:pPr>
        <w:rPr>
          <w:sz w:val="24"/>
          <w:szCs w:val="24"/>
        </w:rPr>
      </w:pPr>
      <w:r w:rsidRPr="00091003">
        <w:rPr>
          <w:sz w:val="24"/>
          <w:szCs w:val="24"/>
        </w:rPr>
        <w:t xml:space="preserve">The </w:t>
      </w:r>
      <w:r w:rsidR="00091003" w:rsidRPr="00091003">
        <w:rPr>
          <w:sz w:val="24"/>
          <w:szCs w:val="24"/>
        </w:rPr>
        <w:t>Participant understands</w:t>
      </w:r>
      <w:r w:rsidR="00DD4CF3" w:rsidRPr="00091003">
        <w:rPr>
          <w:sz w:val="24"/>
          <w:szCs w:val="24"/>
        </w:rPr>
        <w:t xml:space="preserve"> and agrees that the failure to make any payment when due shall constitute a material breach of this Agreement and will result in the immediate termination </w:t>
      </w:r>
      <w:r w:rsidR="00091003" w:rsidRPr="00091003">
        <w:rPr>
          <w:sz w:val="24"/>
          <w:szCs w:val="24"/>
        </w:rPr>
        <w:t>of participation</w:t>
      </w:r>
      <w:r w:rsidR="00DD4CF3" w:rsidRPr="00091003">
        <w:rPr>
          <w:sz w:val="24"/>
          <w:szCs w:val="24"/>
        </w:rPr>
        <w:t xml:space="preserve"> in the Program without reimbursement in any form. </w:t>
      </w:r>
    </w:p>
    <w:p w14:paraId="093CA27F" w14:textId="7765A7C4" w:rsidR="00DD4CF3" w:rsidRPr="00091003" w:rsidRDefault="00DD4CF3" w:rsidP="00DD4CF3">
      <w:pPr>
        <w:rPr>
          <w:sz w:val="24"/>
          <w:szCs w:val="24"/>
        </w:rPr>
      </w:pPr>
      <w:r w:rsidRPr="00091003">
        <w:rPr>
          <w:sz w:val="24"/>
          <w:szCs w:val="24"/>
        </w:rPr>
        <w:t xml:space="preserve">If the parties agree to a Renewal Term, the same membership fee rates and payment terms shall apply for that term. </w:t>
      </w:r>
    </w:p>
    <w:p w14:paraId="0CD0A327" w14:textId="11E1F8BA" w:rsidR="00DD4CF3" w:rsidRPr="00091003" w:rsidRDefault="00DD4CF3" w:rsidP="00DD4CF3">
      <w:pPr>
        <w:rPr>
          <w:sz w:val="24"/>
          <w:szCs w:val="24"/>
        </w:rPr>
      </w:pPr>
      <w:r w:rsidRPr="00091003">
        <w:rPr>
          <w:sz w:val="24"/>
          <w:szCs w:val="24"/>
        </w:rPr>
        <w:t xml:space="preserve"> More information about this policy is contained in the “Cancellation Policy” section of this  </w:t>
      </w:r>
    </w:p>
    <w:p w14:paraId="3B0FBC33" w14:textId="77777777" w:rsidR="00DD4CF3" w:rsidRPr="00091003" w:rsidRDefault="00DD4CF3" w:rsidP="00DD4CF3">
      <w:pPr>
        <w:rPr>
          <w:sz w:val="24"/>
          <w:szCs w:val="24"/>
        </w:rPr>
      </w:pPr>
      <w:r w:rsidRPr="00091003">
        <w:rPr>
          <w:sz w:val="24"/>
          <w:szCs w:val="24"/>
        </w:rPr>
        <w:t xml:space="preserve">Agreement. </w:t>
      </w:r>
    </w:p>
    <w:p w14:paraId="3E5B9ED4" w14:textId="0849AD42" w:rsidR="00DD4CF3" w:rsidRPr="00091003" w:rsidRDefault="00DD4CF3" w:rsidP="00DD4CF3">
      <w:pPr>
        <w:rPr>
          <w:sz w:val="24"/>
          <w:szCs w:val="24"/>
        </w:rPr>
      </w:pPr>
      <w:r w:rsidRPr="00C462B2">
        <w:rPr>
          <w:b/>
          <w:bCs/>
          <w:sz w:val="24"/>
          <w:szCs w:val="24"/>
        </w:rPr>
        <w:t>Liability Disclaimer</w:t>
      </w:r>
      <w:r w:rsidRPr="00091003">
        <w:rPr>
          <w:sz w:val="24"/>
          <w:szCs w:val="24"/>
        </w:rPr>
        <w:t xml:space="preserve"> - No Professional Advice </w:t>
      </w:r>
    </w:p>
    <w:p w14:paraId="7CAFD9CD" w14:textId="044AB346" w:rsidR="00DD4CF3" w:rsidRPr="00091003" w:rsidRDefault="00DD4CF3" w:rsidP="00DD4CF3">
      <w:pPr>
        <w:rPr>
          <w:sz w:val="24"/>
          <w:szCs w:val="24"/>
        </w:rPr>
      </w:pPr>
      <w:r w:rsidRPr="00091003">
        <w:rPr>
          <w:sz w:val="24"/>
          <w:szCs w:val="24"/>
        </w:rPr>
        <w:t xml:space="preserve">The information contained in or made available by </w:t>
      </w:r>
      <w:r w:rsidR="004B0C4B" w:rsidRPr="00091003">
        <w:rPr>
          <w:sz w:val="24"/>
          <w:szCs w:val="24"/>
        </w:rPr>
        <w:t xml:space="preserve">the </w:t>
      </w:r>
      <w:r w:rsidRPr="00091003">
        <w:rPr>
          <w:sz w:val="24"/>
          <w:szCs w:val="24"/>
        </w:rPr>
        <w:t xml:space="preserve">Provider, through the Program or their websites  or services cannot replace or substitute for the services of trained professionals in any field,  including, but not limited to, mental, financial, medical, psychological, or legal fields. </w:t>
      </w:r>
    </w:p>
    <w:p w14:paraId="213557FE" w14:textId="250FA80D" w:rsidR="004B0C4B" w:rsidRPr="00091003" w:rsidRDefault="00DD4CF3" w:rsidP="00DD4CF3">
      <w:pPr>
        <w:rPr>
          <w:sz w:val="24"/>
          <w:szCs w:val="24"/>
        </w:rPr>
      </w:pPr>
      <w:r w:rsidRPr="00091003">
        <w:rPr>
          <w:sz w:val="24"/>
          <w:szCs w:val="24"/>
        </w:rPr>
        <w:lastRenderedPageBreak/>
        <w:t>Provider does not offer any professional</w:t>
      </w:r>
      <w:r w:rsidR="00A01133" w:rsidRPr="00091003">
        <w:rPr>
          <w:sz w:val="24"/>
          <w:szCs w:val="24"/>
        </w:rPr>
        <w:t>,</w:t>
      </w:r>
      <w:r w:rsidRPr="00091003">
        <w:rPr>
          <w:sz w:val="24"/>
          <w:szCs w:val="24"/>
        </w:rPr>
        <w:t xml:space="preserve"> personal, medical, financial or legal advice and none of the information contained in the Program should be confused as such advice. </w:t>
      </w:r>
      <w:r w:rsidR="004B0C4B" w:rsidRPr="00091003">
        <w:rPr>
          <w:sz w:val="24"/>
          <w:szCs w:val="24"/>
        </w:rPr>
        <w:t xml:space="preserve"> </w:t>
      </w:r>
    </w:p>
    <w:p w14:paraId="37A68694" w14:textId="468F0D3D" w:rsidR="00C462B2" w:rsidRDefault="00C462B2" w:rsidP="00C462B2">
      <w:pPr>
        <w:rPr>
          <w:sz w:val="24"/>
          <w:szCs w:val="24"/>
        </w:rPr>
      </w:pPr>
      <w:r>
        <w:rPr>
          <w:sz w:val="24"/>
          <w:szCs w:val="24"/>
        </w:rPr>
        <w:t>4|Page</w:t>
      </w:r>
    </w:p>
    <w:p w14:paraId="001441E4" w14:textId="77777777" w:rsidR="003B4038" w:rsidRPr="00091003" w:rsidRDefault="003B4038" w:rsidP="003B4038">
      <w:pPr>
        <w:rPr>
          <w:sz w:val="24"/>
          <w:szCs w:val="24"/>
        </w:rPr>
      </w:pPr>
      <w:r w:rsidRPr="00091003">
        <w:rPr>
          <w:sz w:val="24"/>
          <w:szCs w:val="24"/>
        </w:rPr>
        <w:t xml:space="preserve">The Provider will not be liable for any special or consequential damages that result from participation in the program. </w:t>
      </w:r>
    </w:p>
    <w:p w14:paraId="3833E107" w14:textId="2A3881BE" w:rsidR="00DD4CF3" w:rsidRPr="00091003" w:rsidRDefault="00DD4CF3" w:rsidP="00DD4CF3">
      <w:pPr>
        <w:rPr>
          <w:sz w:val="24"/>
          <w:szCs w:val="24"/>
        </w:rPr>
      </w:pPr>
      <w:r w:rsidRPr="00091003">
        <w:rPr>
          <w:sz w:val="24"/>
          <w:szCs w:val="24"/>
        </w:rPr>
        <w:t xml:space="preserve">To be clear: You, </w:t>
      </w:r>
      <w:r w:rsidR="004B0C4B" w:rsidRPr="00091003">
        <w:rPr>
          <w:sz w:val="24"/>
          <w:szCs w:val="24"/>
        </w:rPr>
        <w:t xml:space="preserve">the </w:t>
      </w:r>
      <w:r w:rsidR="00A01133" w:rsidRPr="00091003">
        <w:rPr>
          <w:sz w:val="24"/>
          <w:szCs w:val="24"/>
        </w:rPr>
        <w:t>Participant,</w:t>
      </w:r>
      <w:r w:rsidRPr="00091003">
        <w:rPr>
          <w:sz w:val="24"/>
          <w:szCs w:val="24"/>
        </w:rPr>
        <w:t xml:space="preserve"> alone are responsible and accountable for your decisions, actions and results in life, and by your participation in our Program, you agree not to attempt to </w:t>
      </w:r>
      <w:proofErr w:type="gramStart"/>
      <w:r w:rsidRPr="00091003">
        <w:rPr>
          <w:sz w:val="24"/>
          <w:szCs w:val="24"/>
        </w:rPr>
        <w:t>hold</w:t>
      </w:r>
      <w:proofErr w:type="gramEnd"/>
      <w:r w:rsidRPr="00091003">
        <w:rPr>
          <w:sz w:val="24"/>
          <w:szCs w:val="24"/>
        </w:rPr>
        <w:t xml:space="preserve">  </w:t>
      </w:r>
    </w:p>
    <w:p w14:paraId="49253ACE" w14:textId="75BD82EB" w:rsidR="00DD4CF3" w:rsidRPr="00091003" w:rsidRDefault="00A01133" w:rsidP="00DD4CF3">
      <w:pPr>
        <w:rPr>
          <w:sz w:val="24"/>
          <w:szCs w:val="24"/>
        </w:rPr>
      </w:pPr>
      <w:r w:rsidRPr="00091003">
        <w:rPr>
          <w:sz w:val="24"/>
          <w:szCs w:val="24"/>
        </w:rPr>
        <w:t xml:space="preserve">The </w:t>
      </w:r>
      <w:r w:rsidR="00DD4CF3" w:rsidRPr="00091003">
        <w:rPr>
          <w:sz w:val="24"/>
          <w:szCs w:val="24"/>
        </w:rPr>
        <w:t xml:space="preserve">Provider liable for any decisions, actions or results that you make or experience in business or in </w:t>
      </w:r>
      <w:r w:rsidRPr="00091003">
        <w:rPr>
          <w:sz w:val="24"/>
          <w:szCs w:val="24"/>
        </w:rPr>
        <w:t>life due</w:t>
      </w:r>
      <w:r w:rsidR="00DD4CF3" w:rsidRPr="00091003">
        <w:rPr>
          <w:sz w:val="24"/>
          <w:szCs w:val="24"/>
        </w:rPr>
        <w:t xml:space="preserve"> to your participation in this Program at any time, under any circumstance. </w:t>
      </w:r>
    </w:p>
    <w:p w14:paraId="257F5661" w14:textId="78FBBECA" w:rsidR="00DD4CF3" w:rsidRPr="00C462B2" w:rsidRDefault="00DD4CF3" w:rsidP="00DD4CF3">
      <w:pPr>
        <w:rPr>
          <w:b/>
          <w:bCs/>
          <w:sz w:val="24"/>
          <w:szCs w:val="24"/>
        </w:rPr>
      </w:pPr>
      <w:r w:rsidRPr="00C462B2">
        <w:rPr>
          <w:b/>
          <w:bCs/>
          <w:sz w:val="24"/>
          <w:szCs w:val="24"/>
        </w:rPr>
        <w:t xml:space="preserve"> Confidentiality and Non-Compete </w:t>
      </w:r>
    </w:p>
    <w:p w14:paraId="4D4B77FA" w14:textId="4CB109AB" w:rsidR="00DD4CF3" w:rsidRPr="00091003" w:rsidRDefault="00A01133" w:rsidP="00DD4CF3">
      <w:pPr>
        <w:rPr>
          <w:sz w:val="24"/>
          <w:szCs w:val="24"/>
        </w:rPr>
      </w:pPr>
      <w:r w:rsidRPr="00091003">
        <w:rPr>
          <w:sz w:val="24"/>
          <w:szCs w:val="24"/>
        </w:rPr>
        <w:t>The Participant hereby</w:t>
      </w:r>
      <w:r w:rsidR="00DD4CF3" w:rsidRPr="00091003">
        <w:rPr>
          <w:sz w:val="24"/>
          <w:szCs w:val="24"/>
        </w:rPr>
        <w:t xml:space="preserve"> understands and agrees that the tools, processes, strategies, materials and information presented in the Program are confidential, copyrighted, and property of </w:t>
      </w:r>
      <w:r w:rsidRPr="00091003">
        <w:rPr>
          <w:sz w:val="24"/>
          <w:szCs w:val="24"/>
        </w:rPr>
        <w:t xml:space="preserve">the </w:t>
      </w:r>
      <w:r w:rsidR="00DD4CF3" w:rsidRPr="00091003">
        <w:rPr>
          <w:sz w:val="24"/>
          <w:szCs w:val="24"/>
        </w:rPr>
        <w:t xml:space="preserve">Provider and </w:t>
      </w:r>
      <w:r w:rsidRPr="00091003">
        <w:rPr>
          <w:sz w:val="24"/>
          <w:szCs w:val="24"/>
        </w:rPr>
        <w:t xml:space="preserve"> the Participant </w:t>
      </w:r>
      <w:r w:rsidR="00DD4CF3" w:rsidRPr="00091003">
        <w:rPr>
          <w:sz w:val="24"/>
          <w:szCs w:val="24"/>
        </w:rPr>
        <w:t xml:space="preserve">agrees not to record, duplicate, distribute, teach or train from the Program’s concepts or materials in any manner whatsoever without the express prior written permission of </w:t>
      </w:r>
      <w:r w:rsidRPr="00091003">
        <w:rPr>
          <w:sz w:val="24"/>
          <w:szCs w:val="24"/>
        </w:rPr>
        <w:t xml:space="preserve">the </w:t>
      </w:r>
      <w:r w:rsidR="00DD4CF3" w:rsidRPr="00091003">
        <w:rPr>
          <w:sz w:val="24"/>
          <w:szCs w:val="24"/>
        </w:rPr>
        <w:t xml:space="preserve">Provider. </w:t>
      </w:r>
    </w:p>
    <w:p w14:paraId="788606CD" w14:textId="17199D37" w:rsidR="00DD4CF3" w:rsidRPr="00091003" w:rsidRDefault="00DD4CF3" w:rsidP="00DD4CF3">
      <w:pPr>
        <w:rPr>
          <w:sz w:val="24"/>
          <w:szCs w:val="24"/>
        </w:rPr>
      </w:pPr>
      <w:r w:rsidRPr="00091003">
        <w:rPr>
          <w:sz w:val="24"/>
          <w:szCs w:val="24"/>
        </w:rPr>
        <w:t xml:space="preserve">Any unauthorized use or distribution of </w:t>
      </w:r>
      <w:r w:rsidR="00A01133" w:rsidRPr="00091003">
        <w:rPr>
          <w:sz w:val="24"/>
          <w:szCs w:val="24"/>
        </w:rPr>
        <w:t xml:space="preserve">the </w:t>
      </w:r>
      <w:r w:rsidRPr="00091003">
        <w:rPr>
          <w:sz w:val="24"/>
          <w:szCs w:val="24"/>
        </w:rPr>
        <w:t xml:space="preserve">Provider's private, confidential or proprietary concepts, materials, or intellectual property by </w:t>
      </w:r>
      <w:r w:rsidR="00A01133" w:rsidRPr="00091003">
        <w:rPr>
          <w:sz w:val="24"/>
          <w:szCs w:val="24"/>
        </w:rPr>
        <w:t>the Participant or</w:t>
      </w:r>
      <w:r w:rsidRPr="00091003">
        <w:rPr>
          <w:sz w:val="24"/>
          <w:szCs w:val="24"/>
        </w:rPr>
        <w:t xml:space="preserve"> </w:t>
      </w:r>
      <w:r w:rsidR="00A01133" w:rsidRPr="00091003">
        <w:rPr>
          <w:sz w:val="24"/>
          <w:szCs w:val="24"/>
        </w:rPr>
        <w:t>Participants representatives</w:t>
      </w:r>
      <w:r w:rsidRPr="00091003">
        <w:rPr>
          <w:sz w:val="24"/>
          <w:szCs w:val="24"/>
        </w:rPr>
        <w:t xml:space="preserve"> is prohibited and subject to legal review and response. </w:t>
      </w:r>
      <w:r w:rsidR="00A01133" w:rsidRPr="00091003">
        <w:rPr>
          <w:sz w:val="24"/>
          <w:szCs w:val="24"/>
        </w:rPr>
        <w:t xml:space="preserve">The </w:t>
      </w:r>
      <w:r w:rsidRPr="00091003">
        <w:rPr>
          <w:sz w:val="24"/>
          <w:szCs w:val="24"/>
        </w:rPr>
        <w:t xml:space="preserve">Provider will pursue legal action and full damages against </w:t>
      </w:r>
      <w:r w:rsidR="00A01133" w:rsidRPr="00091003">
        <w:rPr>
          <w:sz w:val="24"/>
          <w:szCs w:val="24"/>
        </w:rPr>
        <w:t xml:space="preserve">a Participant </w:t>
      </w:r>
      <w:r w:rsidRPr="00091003">
        <w:rPr>
          <w:sz w:val="24"/>
          <w:szCs w:val="24"/>
        </w:rPr>
        <w:t xml:space="preserve">if these Terms are violated in any way in order to protect its rights and business. </w:t>
      </w:r>
    </w:p>
    <w:p w14:paraId="041E36BD" w14:textId="72F3621C" w:rsidR="00DD4CF3" w:rsidRPr="00C462B2" w:rsidRDefault="00DD4CF3" w:rsidP="00DD4CF3">
      <w:pPr>
        <w:rPr>
          <w:b/>
          <w:bCs/>
          <w:sz w:val="24"/>
          <w:szCs w:val="24"/>
        </w:rPr>
      </w:pPr>
      <w:r w:rsidRPr="00091003">
        <w:rPr>
          <w:sz w:val="24"/>
          <w:szCs w:val="24"/>
        </w:rPr>
        <w:t xml:space="preserve"> </w:t>
      </w:r>
      <w:r w:rsidRPr="00C462B2">
        <w:rPr>
          <w:b/>
          <w:bCs/>
          <w:sz w:val="24"/>
          <w:szCs w:val="24"/>
        </w:rPr>
        <w:t xml:space="preserve">Audio/Visual Release </w:t>
      </w:r>
    </w:p>
    <w:p w14:paraId="662E24F5" w14:textId="22563946" w:rsidR="00DD4CF3" w:rsidRPr="00091003" w:rsidRDefault="00DD4CF3" w:rsidP="00DD4CF3">
      <w:pPr>
        <w:rPr>
          <w:sz w:val="24"/>
          <w:szCs w:val="24"/>
        </w:rPr>
      </w:pPr>
      <w:r w:rsidRPr="00091003">
        <w:rPr>
          <w:sz w:val="24"/>
          <w:szCs w:val="24"/>
        </w:rPr>
        <w:t xml:space="preserve">By participating in the Program, </w:t>
      </w:r>
      <w:r w:rsidR="00A01133" w:rsidRPr="00091003">
        <w:rPr>
          <w:sz w:val="24"/>
          <w:szCs w:val="24"/>
        </w:rPr>
        <w:t>the Participant understands</w:t>
      </w:r>
      <w:r w:rsidRPr="00091003">
        <w:rPr>
          <w:sz w:val="24"/>
          <w:szCs w:val="24"/>
        </w:rPr>
        <w:t xml:space="preserve"> that portions of the Program may be recorded in video and audio and/or captured in stills and/or digital photographs or other suitable media. </w:t>
      </w:r>
    </w:p>
    <w:p w14:paraId="134CC6CA" w14:textId="4EFC823E" w:rsidR="00DD4CF3" w:rsidRPr="00091003" w:rsidRDefault="00A01133" w:rsidP="00DD4CF3">
      <w:pPr>
        <w:rPr>
          <w:sz w:val="24"/>
          <w:szCs w:val="24"/>
        </w:rPr>
      </w:pPr>
      <w:r w:rsidRPr="00091003">
        <w:rPr>
          <w:sz w:val="24"/>
          <w:szCs w:val="24"/>
        </w:rPr>
        <w:t>The Participant agrees</w:t>
      </w:r>
      <w:r w:rsidR="00DD4CF3" w:rsidRPr="00091003">
        <w:rPr>
          <w:sz w:val="24"/>
          <w:szCs w:val="24"/>
        </w:rPr>
        <w:t xml:space="preserve"> that </w:t>
      </w:r>
      <w:r w:rsidRPr="00091003">
        <w:rPr>
          <w:sz w:val="24"/>
          <w:szCs w:val="24"/>
        </w:rPr>
        <w:t xml:space="preserve">the </w:t>
      </w:r>
      <w:r w:rsidR="00DD4CF3" w:rsidRPr="00091003">
        <w:rPr>
          <w:sz w:val="24"/>
          <w:szCs w:val="24"/>
        </w:rPr>
        <w:t xml:space="preserve">Provider has the right and permission to use such recordings and photographs. </w:t>
      </w:r>
    </w:p>
    <w:p w14:paraId="77582963" w14:textId="77777777" w:rsidR="00A01133" w:rsidRPr="00091003" w:rsidRDefault="00A01133" w:rsidP="00DD4CF3">
      <w:pPr>
        <w:rPr>
          <w:sz w:val="24"/>
          <w:szCs w:val="24"/>
        </w:rPr>
      </w:pPr>
      <w:r w:rsidRPr="00091003">
        <w:rPr>
          <w:sz w:val="24"/>
          <w:szCs w:val="24"/>
        </w:rPr>
        <w:t>The Participant understands</w:t>
      </w:r>
      <w:r w:rsidR="00DD4CF3" w:rsidRPr="00091003">
        <w:rPr>
          <w:sz w:val="24"/>
          <w:szCs w:val="24"/>
        </w:rPr>
        <w:t xml:space="preserve"> and agrees that all recordings are the exclusive rights of</w:t>
      </w:r>
      <w:r w:rsidRPr="00091003">
        <w:rPr>
          <w:sz w:val="24"/>
          <w:szCs w:val="24"/>
        </w:rPr>
        <w:t xml:space="preserve"> the</w:t>
      </w:r>
      <w:r w:rsidR="00DD4CF3" w:rsidRPr="00091003">
        <w:rPr>
          <w:sz w:val="24"/>
          <w:szCs w:val="24"/>
        </w:rPr>
        <w:t xml:space="preserve"> Provider and </w:t>
      </w:r>
      <w:r w:rsidRPr="00091003">
        <w:rPr>
          <w:sz w:val="24"/>
          <w:szCs w:val="24"/>
        </w:rPr>
        <w:t>the participant cannot</w:t>
      </w:r>
      <w:r w:rsidR="00DD4CF3" w:rsidRPr="00091003">
        <w:rPr>
          <w:sz w:val="24"/>
          <w:szCs w:val="24"/>
        </w:rPr>
        <w:t xml:space="preserve"> ask for or expect compensation for the use of recordings or photographs in which </w:t>
      </w:r>
      <w:r w:rsidRPr="00091003">
        <w:rPr>
          <w:sz w:val="24"/>
          <w:szCs w:val="24"/>
        </w:rPr>
        <w:t xml:space="preserve">the participant </w:t>
      </w:r>
      <w:r w:rsidR="00DD4CF3" w:rsidRPr="00091003">
        <w:rPr>
          <w:sz w:val="24"/>
          <w:szCs w:val="24"/>
        </w:rPr>
        <w:t xml:space="preserve">  appears or speaks. </w:t>
      </w:r>
      <w:r w:rsidRPr="00091003">
        <w:rPr>
          <w:sz w:val="24"/>
          <w:szCs w:val="24"/>
        </w:rPr>
        <w:t xml:space="preserve">The </w:t>
      </w:r>
      <w:r w:rsidR="00DD4CF3" w:rsidRPr="00091003">
        <w:rPr>
          <w:sz w:val="24"/>
          <w:szCs w:val="24"/>
        </w:rPr>
        <w:t>Provider owns all rights of any audio, video, and or/ photographs captured during</w:t>
      </w:r>
      <w:r w:rsidRPr="00091003">
        <w:rPr>
          <w:sz w:val="24"/>
          <w:szCs w:val="24"/>
        </w:rPr>
        <w:t xml:space="preserve"> the </w:t>
      </w:r>
      <w:r w:rsidR="00DD4CF3" w:rsidRPr="00091003">
        <w:rPr>
          <w:sz w:val="24"/>
          <w:szCs w:val="24"/>
        </w:rPr>
        <w:t xml:space="preserve">Provider's Program.  </w:t>
      </w:r>
    </w:p>
    <w:p w14:paraId="12F6BA1B" w14:textId="5D61B918" w:rsidR="00DD4CF3" w:rsidRDefault="00DD4CF3" w:rsidP="00DD4CF3">
      <w:pPr>
        <w:rPr>
          <w:sz w:val="24"/>
          <w:szCs w:val="24"/>
        </w:rPr>
      </w:pPr>
    </w:p>
    <w:p w14:paraId="42AE24AA" w14:textId="77777777" w:rsidR="00C462B2" w:rsidRDefault="00C462B2" w:rsidP="00C462B2">
      <w:pPr>
        <w:rPr>
          <w:sz w:val="24"/>
          <w:szCs w:val="24"/>
        </w:rPr>
      </w:pPr>
    </w:p>
    <w:p w14:paraId="6F59EE22" w14:textId="77777777" w:rsidR="00C462B2" w:rsidRDefault="00C462B2" w:rsidP="00C462B2">
      <w:pPr>
        <w:rPr>
          <w:sz w:val="24"/>
          <w:szCs w:val="24"/>
        </w:rPr>
      </w:pPr>
    </w:p>
    <w:p w14:paraId="000D6396" w14:textId="77777777" w:rsidR="00C462B2" w:rsidRDefault="00C462B2" w:rsidP="00C462B2">
      <w:pPr>
        <w:rPr>
          <w:sz w:val="24"/>
          <w:szCs w:val="24"/>
        </w:rPr>
      </w:pPr>
    </w:p>
    <w:p w14:paraId="76C5CC58" w14:textId="77777777" w:rsidR="00C462B2" w:rsidRDefault="00C462B2" w:rsidP="00C462B2">
      <w:pPr>
        <w:rPr>
          <w:sz w:val="24"/>
          <w:szCs w:val="24"/>
        </w:rPr>
      </w:pPr>
    </w:p>
    <w:p w14:paraId="541BA03F" w14:textId="77777777" w:rsidR="00C462B2" w:rsidRDefault="00C462B2" w:rsidP="00C462B2">
      <w:pPr>
        <w:rPr>
          <w:sz w:val="24"/>
          <w:szCs w:val="24"/>
        </w:rPr>
      </w:pPr>
    </w:p>
    <w:p w14:paraId="6CD33F38" w14:textId="1D3D4F65" w:rsidR="00C462B2" w:rsidRDefault="00C462B2" w:rsidP="00C462B2">
      <w:pPr>
        <w:rPr>
          <w:sz w:val="24"/>
          <w:szCs w:val="24"/>
        </w:rPr>
      </w:pPr>
      <w:r>
        <w:rPr>
          <w:sz w:val="24"/>
          <w:szCs w:val="24"/>
        </w:rPr>
        <w:t>5|Page</w:t>
      </w:r>
    </w:p>
    <w:p w14:paraId="0E8464F7" w14:textId="77777777" w:rsidR="00C462B2" w:rsidRDefault="00C462B2" w:rsidP="00DD4CF3">
      <w:pPr>
        <w:rPr>
          <w:sz w:val="24"/>
          <w:szCs w:val="24"/>
        </w:rPr>
      </w:pPr>
    </w:p>
    <w:p w14:paraId="1E4E65D1" w14:textId="42DF6076" w:rsidR="00DD4CF3" w:rsidRPr="00C462B2" w:rsidRDefault="00DD4CF3" w:rsidP="00DD4CF3">
      <w:pPr>
        <w:rPr>
          <w:b/>
          <w:bCs/>
          <w:sz w:val="24"/>
          <w:szCs w:val="24"/>
        </w:rPr>
      </w:pPr>
      <w:r w:rsidRPr="00C462B2">
        <w:rPr>
          <w:b/>
          <w:bCs/>
          <w:sz w:val="24"/>
          <w:szCs w:val="24"/>
        </w:rPr>
        <w:t xml:space="preserve">Cancellation Policy: </w:t>
      </w:r>
    </w:p>
    <w:p w14:paraId="40A4CBC2" w14:textId="7D84DD07" w:rsidR="00DD4CF3" w:rsidRPr="00091003" w:rsidRDefault="00A01133" w:rsidP="00DD4CF3">
      <w:pPr>
        <w:rPr>
          <w:sz w:val="24"/>
          <w:szCs w:val="24"/>
        </w:rPr>
      </w:pPr>
      <w:r w:rsidRPr="00091003">
        <w:rPr>
          <w:sz w:val="24"/>
          <w:szCs w:val="24"/>
        </w:rPr>
        <w:t xml:space="preserve">The </w:t>
      </w:r>
      <w:r w:rsidR="00DD4CF3" w:rsidRPr="00091003">
        <w:rPr>
          <w:sz w:val="24"/>
          <w:szCs w:val="24"/>
        </w:rPr>
        <w:t xml:space="preserve">Provider is serious and committed to helping </w:t>
      </w:r>
      <w:r w:rsidRPr="00091003">
        <w:rPr>
          <w:sz w:val="24"/>
          <w:szCs w:val="24"/>
        </w:rPr>
        <w:t xml:space="preserve">Participants </w:t>
      </w:r>
      <w:r w:rsidR="00DD4CF3" w:rsidRPr="00091003">
        <w:rPr>
          <w:sz w:val="24"/>
          <w:szCs w:val="24"/>
        </w:rPr>
        <w:t xml:space="preserve">and expects </w:t>
      </w:r>
      <w:r w:rsidRPr="00091003">
        <w:rPr>
          <w:sz w:val="24"/>
          <w:szCs w:val="24"/>
        </w:rPr>
        <w:t>the participant to</w:t>
      </w:r>
      <w:r w:rsidR="00DD4CF3" w:rsidRPr="00091003">
        <w:rPr>
          <w:sz w:val="24"/>
          <w:szCs w:val="24"/>
        </w:rPr>
        <w:t xml:space="preserve"> be fully committed also.  </w:t>
      </w:r>
    </w:p>
    <w:p w14:paraId="2DB97453" w14:textId="6502B65A" w:rsidR="00DD4CF3" w:rsidRPr="00091003" w:rsidRDefault="00DD4CF3" w:rsidP="00DD4CF3">
      <w:pPr>
        <w:rPr>
          <w:sz w:val="24"/>
          <w:szCs w:val="24"/>
        </w:rPr>
      </w:pPr>
      <w:r w:rsidRPr="00091003">
        <w:rPr>
          <w:sz w:val="24"/>
          <w:szCs w:val="24"/>
        </w:rPr>
        <w:t xml:space="preserve">Once </w:t>
      </w:r>
      <w:r w:rsidR="00A01133" w:rsidRPr="00091003">
        <w:rPr>
          <w:sz w:val="24"/>
          <w:szCs w:val="24"/>
        </w:rPr>
        <w:t xml:space="preserve">the Participant </w:t>
      </w:r>
      <w:r w:rsidRPr="00091003">
        <w:rPr>
          <w:sz w:val="24"/>
          <w:szCs w:val="24"/>
        </w:rPr>
        <w:t xml:space="preserve">registers for the Program, </w:t>
      </w:r>
      <w:r w:rsidR="00A01133" w:rsidRPr="00091003">
        <w:rPr>
          <w:sz w:val="24"/>
          <w:szCs w:val="24"/>
        </w:rPr>
        <w:t xml:space="preserve">the </w:t>
      </w:r>
      <w:r w:rsidRPr="00091003">
        <w:rPr>
          <w:sz w:val="24"/>
          <w:szCs w:val="24"/>
        </w:rPr>
        <w:t xml:space="preserve">Provider makes extensive arrangements and investments while anticipating </w:t>
      </w:r>
      <w:r w:rsidR="00A01133" w:rsidRPr="00091003">
        <w:rPr>
          <w:sz w:val="24"/>
          <w:szCs w:val="24"/>
        </w:rPr>
        <w:t xml:space="preserve">the Participants </w:t>
      </w:r>
      <w:r w:rsidRPr="00091003">
        <w:rPr>
          <w:sz w:val="24"/>
          <w:szCs w:val="24"/>
        </w:rPr>
        <w:t xml:space="preserve">tuition and participation. Because of this, all payments made by </w:t>
      </w:r>
      <w:r w:rsidR="00A01133" w:rsidRPr="00091003">
        <w:rPr>
          <w:sz w:val="24"/>
          <w:szCs w:val="24"/>
        </w:rPr>
        <w:t>the Participant</w:t>
      </w:r>
      <w:r w:rsidRPr="00091003">
        <w:rPr>
          <w:sz w:val="24"/>
          <w:szCs w:val="24"/>
        </w:rPr>
        <w:t xml:space="preserve"> under this Agreement are </w:t>
      </w:r>
      <w:r w:rsidRPr="003B4038">
        <w:rPr>
          <w:b/>
          <w:bCs/>
          <w:sz w:val="24"/>
          <w:szCs w:val="24"/>
        </w:rPr>
        <w:t>non-refundable</w:t>
      </w:r>
      <w:r w:rsidRPr="00091003">
        <w:rPr>
          <w:sz w:val="24"/>
          <w:szCs w:val="24"/>
        </w:rPr>
        <w:t xml:space="preserve">. This is live </w:t>
      </w:r>
      <w:r w:rsidR="00A01133" w:rsidRPr="00091003">
        <w:rPr>
          <w:sz w:val="24"/>
          <w:szCs w:val="24"/>
        </w:rPr>
        <w:t>mentoring where</w:t>
      </w:r>
      <w:r w:rsidRPr="00091003">
        <w:rPr>
          <w:sz w:val="24"/>
          <w:szCs w:val="24"/>
        </w:rPr>
        <w:t xml:space="preserve"> </w:t>
      </w:r>
      <w:r w:rsidR="00A01133" w:rsidRPr="00091003">
        <w:rPr>
          <w:sz w:val="24"/>
          <w:szCs w:val="24"/>
        </w:rPr>
        <w:t>Gwenda</w:t>
      </w:r>
      <w:r w:rsidRPr="00091003">
        <w:rPr>
          <w:sz w:val="24"/>
          <w:szCs w:val="24"/>
        </w:rPr>
        <w:t xml:space="preserve"> will be live on </w:t>
      </w:r>
      <w:r w:rsidR="00A01133" w:rsidRPr="00091003">
        <w:rPr>
          <w:sz w:val="24"/>
          <w:szCs w:val="24"/>
        </w:rPr>
        <w:t xml:space="preserve">the </w:t>
      </w:r>
      <w:r w:rsidR="003B4038">
        <w:rPr>
          <w:sz w:val="24"/>
          <w:szCs w:val="24"/>
        </w:rPr>
        <w:t>weekly</w:t>
      </w:r>
      <w:r w:rsidR="00A01133" w:rsidRPr="00091003">
        <w:rPr>
          <w:sz w:val="24"/>
          <w:szCs w:val="24"/>
        </w:rPr>
        <w:t xml:space="preserve"> sessions</w:t>
      </w:r>
      <w:r w:rsidRPr="00091003">
        <w:rPr>
          <w:sz w:val="24"/>
          <w:szCs w:val="24"/>
        </w:rPr>
        <w:t xml:space="preserve"> to help you move forward with clear step by step strategies and </w:t>
      </w:r>
      <w:r w:rsidR="00A01133" w:rsidRPr="00091003">
        <w:rPr>
          <w:sz w:val="24"/>
          <w:szCs w:val="24"/>
        </w:rPr>
        <w:t>methods</w:t>
      </w:r>
      <w:r w:rsidRPr="00091003">
        <w:rPr>
          <w:sz w:val="24"/>
          <w:szCs w:val="24"/>
        </w:rPr>
        <w:t xml:space="preserve">. Payments for participation in the Program are not dependent upon results because no specific outcome can </w:t>
      </w:r>
      <w:r w:rsidR="00A01133" w:rsidRPr="00091003">
        <w:rPr>
          <w:sz w:val="24"/>
          <w:szCs w:val="24"/>
        </w:rPr>
        <w:t>be guaranteed</w:t>
      </w:r>
      <w:r w:rsidRPr="00091003">
        <w:rPr>
          <w:sz w:val="24"/>
          <w:szCs w:val="24"/>
        </w:rPr>
        <w:t xml:space="preserve"> or promised. </w:t>
      </w:r>
    </w:p>
    <w:p w14:paraId="11C33796" w14:textId="690847F0" w:rsidR="00DD4CF3" w:rsidRPr="00C462B2" w:rsidRDefault="00DD4CF3" w:rsidP="00DD4CF3">
      <w:pPr>
        <w:rPr>
          <w:b/>
          <w:bCs/>
          <w:sz w:val="24"/>
          <w:szCs w:val="24"/>
        </w:rPr>
      </w:pPr>
      <w:r w:rsidRPr="00091003">
        <w:rPr>
          <w:sz w:val="24"/>
          <w:szCs w:val="24"/>
        </w:rPr>
        <w:t xml:space="preserve"> </w:t>
      </w:r>
      <w:r w:rsidRPr="00C462B2">
        <w:rPr>
          <w:b/>
          <w:bCs/>
          <w:sz w:val="24"/>
          <w:szCs w:val="24"/>
        </w:rPr>
        <w:t xml:space="preserve">Notice </w:t>
      </w:r>
    </w:p>
    <w:p w14:paraId="317DAA11" w14:textId="567B05CB" w:rsidR="00DD4CF3" w:rsidRPr="00091003" w:rsidRDefault="00DD4CF3" w:rsidP="00DD4CF3">
      <w:pPr>
        <w:rPr>
          <w:sz w:val="24"/>
          <w:szCs w:val="24"/>
        </w:rPr>
      </w:pPr>
      <w:r w:rsidRPr="00091003">
        <w:rPr>
          <w:sz w:val="24"/>
          <w:szCs w:val="24"/>
        </w:rPr>
        <w:t xml:space="preserve">Except as specified otherwise in this Agreement, all notices or other communications required or permitted hereunder shall be sufficiently given if delivered in hand to the party addressed, when delivered by express courier or overnight mail, or three (3) days after being sent by certified mail, return receipt requested, postage prepaid, addressed to the parties at the business addresses set forth elsewhere in this Agreement. </w:t>
      </w:r>
    </w:p>
    <w:p w14:paraId="308B97E9" w14:textId="7DBCB4F9" w:rsidR="00DD4CF3" w:rsidRPr="00C462B2" w:rsidRDefault="00DD4CF3" w:rsidP="00DD4CF3">
      <w:pPr>
        <w:rPr>
          <w:b/>
          <w:bCs/>
          <w:sz w:val="24"/>
          <w:szCs w:val="24"/>
        </w:rPr>
      </w:pPr>
      <w:r w:rsidRPr="00091003">
        <w:rPr>
          <w:sz w:val="24"/>
          <w:szCs w:val="24"/>
        </w:rPr>
        <w:t xml:space="preserve"> </w:t>
      </w:r>
      <w:r w:rsidRPr="00C462B2">
        <w:rPr>
          <w:b/>
          <w:bCs/>
          <w:sz w:val="24"/>
          <w:szCs w:val="24"/>
        </w:rPr>
        <w:t xml:space="preserve">Governing Law and Venue </w:t>
      </w:r>
    </w:p>
    <w:p w14:paraId="764F9E0F" w14:textId="77777777" w:rsidR="00DD4CF3" w:rsidRPr="00091003" w:rsidRDefault="00DD4CF3" w:rsidP="00DD4CF3">
      <w:pPr>
        <w:rPr>
          <w:sz w:val="24"/>
          <w:szCs w:val="24"/>
        </w:rPr>
      </w:pPr>
      <w:r w:rsidRPr="00091003">
        <w:rPr>
          <w:sz w:val="24"/>
          <w:szCs w:val="24"/>
        </w:rPr>
        <w:t xml:space="preserve">This Agreement shall be governed and construed in accordance with the laws of the State of </w:t>
      </w:r>
    </w:p>
    <w:p w14:paraId="676F8C2D" w14:textId="21DCE481" w:rsidR="00DD4CF3" w:rsidRPr="00091003" w:rsidRDefault="00A01133" w:rsidP="00DD4CF3">
      <w:pPr>
        <w:rPr>
          <w:sz w:val="24"/>
          <w:szCs w:val="24"/>
        </w:rPr>
      </w:pPr>
      <w:r w:rsidRPr="00091003">
        <w:rPr>
          <w:sz w:val="24"/>
          <w:szCs w:val="24"/>
        </w:rPr>
        <w:t>Western Australia,</w:t>
      </w:r>
      <w:r w:rsidR="00DD4CF3" w:rsidRPr="00091003">
        <w:rPr>
          <w:sz w:val="24"/>
          <w:szCs w:val="24"/>
        </w:rPr>
        <w:t xml:space="preserve"> Australia applicable to agreements made and to be performed in the State of </w:t>
      </w:r>
      <w:r w:rsidRPr="00091003">
        <w:rPr>
          <w:sz w:val="24"/>
          <w:szCs w:val="24"/>
        </w:rPr>
        <w:t>WA</w:t>
      </w:r>
      <w:r w:rsidR="00DD4CF3" w:rsidRPr="00091003">
        <w:rPr>
          <w:sz w:val="24"/>
          <w:szCs w:val="24"/>
        </w:rPr>
        <w:t xml:space="preserve">, Australia.  </w:t>
      </w:r>
    </w:p>
    <w:p w14:paraId="642F03C8" w14:textId="30AE0062" w:rsidR="00DD4CF3" w:rsidRPr="00091003" w:rsidRDefault="00DD4CF3" w:rsidP="00DD4CF3">
      <w:pPr>
        <w:rPr>
          <w:sz w:val="24"/>
          <w:szCs w:val="24"/>
        </w:rPr>
      </w:pPr>
      <w:r w:rsidRPr="00091003">
        <w:rPr>
          <w:sz w:val="24"/>
          <w:szCs w:val="24"/>
        </w:rPr>
        <w:t xml:space="preserve">Subject to any alternative dispute resolution provisions of this Agreement venue shall be any </w:t>
      </w:r>
      <w:r w:rsidR="00C462B2" w:rsidRPr="00091003">
        <w:rPr>
          <w:sz w:val="24"/>
          <w:szCs w:val="24"/>
        </w:rPr>
        <w:t>court of</w:t>
      </w:r>
      <w:r w:rsidRPr="00091003">
        <w:rPr>
          <w:sz w:val="24"/>
          <w:szCs w:val="24"/>
        </w:rPr>
        <w:t xml:space="preserve"> competent jurisdiction in the State of </w:t>
      </w:r>
      <w:r w:rsidR="00A01133" w:rsidRPr="00091003">
        <w:rPr>
          <w:sz w:val="24"/>
          <w:szCs w:val="24"/>
        </w:rPr>
        <w:t>WA</w:t>
      </w:r>
      <w:r w:rsidRPr="00091003">
        <w:rPr>
          <w:sz w:val="24"/>
          <w:szCs w:val="24"/>
        </w:rPr>
        <w:t xml:space="preserve">, Australia. </w:t>
      </w:r>
      <w:r w:rsidR="00A01133" w:rsidRPr="00091003">
        <w:rPr>
          <w:sz w:val="24"/>
          <w:szCs w:val="24"/>
        </w:rPr>
        <w:t>The Participant</w:t>
      </w:r>
      <w:r w:rsidRPr="00091003">
        <w:rPr>
          <w:sz w:val="24"/>
          <w:szCs w:val="24"/>
        </w:rPr>
        <w:t xml:space="preserve"> waives any argument of </w:t>
      </w:r>
      <w:r w:rsidR="00A01133" w:rsidRPr="00091003">
        <w:rPr>
          <w:sz w:val="24"/>
          <w:szCs w:val="24"/>
        </w:rPr>
        <w:t>improper Venue</w:t>
      </w:r>
      <w:r w:rsidRPr="00091003">
        <w:rPr>
          <w:sz w:val="24"/>
          <w:szCs w:val="24"/>
        </w:rPr>
        <w:t xml:space="preserve"> or Inconvenient Forum (Forum Non-Convenient) with respect to the geographic location for the resolution of any and all legal disputes. </w:t>
      </w:r>
    </w:p>
    <w:p w14:paraId="7AB0EFC9" w14:textId="77777777" w:rsidR="00DD4CF3" w:rsidRPr="00091003" w:rsidRDefault="00DD4CF3" w:rsidP="00DD4CF3">
      <w:pPr>
        <w:rPr>
          <w:sz w:val="24"/>
          <w:szCs w:val="24"/>
        </w:rPr>
      </w:pPr>
      <w:r w:rsidRPr="00091003">
        <w:rPr>
          <w:sz w:val="24"/>
          <w:szCs w:val="24"/>
        </w:rPr>
        <w:t xml:space="preserve"> </w:t>
      </w:r>
    </w:p>
    <w:p w14:paraId="368EA2B1" w14:textId="77777777" w:rsidR="00C462B2" w:rsidRDefault="00C462B2" w:rsidP="00C462B2">
      <w:pPr>
        <w:rPr>
          <w:sz w:val="24"/>
          <w:szCs w:val="24"/>
        </w:rPr>
      </w:pPr>
    </w:p>
    <w:p w14:paraId="52820563" w14:textId="77777777" w:rsidR="00C462B2" w:rsidRDefault="00C462B2" w:rsidP="00C462B2">
      <w:pPr>
        <w:rPr>
          <w:sz w:val="24"/>
          <w:szCs w:val="24"/>
        </w:rPr>
      </w:pPr>
    </w:p>
    <w:p w14:paraId="121AA394" w14:textId="77777777" w:rsidR="00C462B2" w:rsidRDefault="00C462B2" w:rsidP="00C462B2">
      <w:pPr>
        <w:rPr>
          <w:sz w:val="24"/>
          <w:szCs w:val="24"/>
        </w:rPr>
      </w:pPr>
    </w:p>
    <w:p w14:paraId="23D303E7" w14:textId="77777777" w:rsidR="00C462B2" w:rsidRDefault="00C462B2" w:rsidP="00C462B2">
      <w:pPr>
        <w:rPr>
          <w:sz w:val="24"/>
          <w:szCs w:val="24"/>
        </w:rPr>
      </w:pPr>
    </w:p>
    <w:p w14:paraId="2AD19E5C" w14:textId="77777777" w:rsidR="00C462B2" w:rsidRDefault="00C462B2" w:rsidP="00C462B2">
      <w:pPr>
        <w:rPr>
          <w:sz w:val="24"/>
          <w:szCs w:val="24"/>
        </w:rPr>
      </w:pPr>
    </w:p>
    <w:p w14:paraId="2A989C5C" w14:textId="77777777" w:rsidR="00C462B2" w:rsidRDefault="00C462B2" w:rsidP="00C462B2">
      <w:pPr>
        <w:rPr>
          <w:sz w:val="24"/>
          <w:szCs w:val="24"/>
        </w:rPr>
      </w:pPr>
    </w:p>
    <w:p w14:paraId="63E70935" w14:textId="77777777" w:rsidR="00C462B2" w:rsidRDefault="00C462B2" w:rsidP="00C462B2">
      <w:pPr>
        <w:rPr>
          <w:sz w:val="24"/>
          <w:szCs w:val="24"/>
        </w:rPr>
      </w:pPr>
    </w:p>
    <w:p w14:paraId="0D271DDF" w14:textId="3BB32D8B" w:rsidR="00C462B2" w:rsidRPr="00091003" w:rsidRDefault="00C462B2" w:rsidP="00C462B2">
      <w:pPr>
        <w:rPr>
          <w:sz w:val="24"/>
          <w:szCs w:val="24"/>
        </w:rPr>
      </w:pPr>
      <w:r w:rsidRPr="00091003">
        <w:rPr>
          <w:sz w:val="24"/>
          <w:szCs w:val="24"/>
        </w:rPr>
        <w:t xml:space="preserve">6 | P a g e </w:t>
      </w:r>
    </w:p>
    <w:p w14:paraId="1C7AA9B4" w14:textId="77777777" w:rsidR="00091003" w:rsidRDefault="00091003" w:rsidP="00DD4CF3">
      <w:pPr>
        <w:rPr>
          <w:sz w:val="24"/>
          <w:szCs w:val="24"/>
        </w:rPr>
      </w:pPr>
    </w:p>
    <w:p w14:paraId="61218D11" w14:textId="77777777" w:rsidR="00091003" w:rsidRDefault="00091003" w:rsidP="00DD4CF3">
      <w:pPr>
        <w:rPr>
          <w:sz w:val="24"/>
          <w:szCs w:val="24"/>
        </w:rPr>
      </w:pPr>
    </w:p>
    <w:p w14:paraId="70EBF3F1" w14:textId="3EDCA0D0" w:rsidR="00DD4CF3" w:rsidRPr="00C462B2" w:rsidRDefault="00DD4CF3" w:rsidP="00DD4CF3">
      <w:pPr>
        <w:rPr>
          <w:b/>
          <w:bCs/>
          <w:sz w:val="24"/>
          <w:szCs w:val="24"/>
        </w:rPr>
      </w:pPr>
      <w:r w:rsidRPr="00C462B2">
        <w:rPr>
          <w:b/>
          <w:bCs/>
          <w:sz w:val="24"/>
          <w:szCs w:val="24"/>
        </w:rPr>
        <w:t xml:space="preserve">Limitations on Remedies </w:t>
      </w:r>
    </w:p>
    <w:p w14:paraId="085C622B" w14:textId="46DF7D43" w:rsidR="00DD4CF3" w:rsidRPr="00091003" w:rsidRDefault="00C462B2" w:rsidP="00DD4CF3">
      <w:pPr>
        <w:rPr>
          <w:sz w:val="24"/>
          <w:szCs w:val="24"/>
        </w:rPr>
      </w:pPr>
      <w:r>
        <w:rPr>
          <w:sz w:val="24"/>
          <w:szCs w:val="24"/>
        </w:rPr>
        <w:t>I</w:t>
      </w:r>
      <w:r w:rsidRPr="00091003">
        <w:rPr>
          <w:sz w:val="24"/>
          <w:szCs w:val="24"/>
        </w:rPr>
        <w:t xml:space="preserve">f the foregoing limitations are held to be unenforceable, the provider’s liability to client for damages for claims arising under and/or relating to this agreement, shall not cumulatively exceed the aggregate sum paid by client to provider under this agreement. </w:t>
      </w:r>
    </w:p>
    <w:p w14:paraId="2EE680E1" w14:textId="0821FFE5" w:rsidR="00DD4CF3" w:rsidRPr="00C462B2" w:rsidRDefault="00DD4CF3" w:rsidP="00DD4CF3">
      <w:pPr>
        <w:rPr>
          <w:b/>
          <w:bCs/>
          <w:sz w:val="24"/>
          <w:szCs w:val="24"/>
        </w:rPr>
      </w:pPr>
      <w:r w:rsidRPr="00091003">
        <w:rPr>
          <w:sz w:val="24"/>
          <w:szCs w:val="24"/>
        </w:rPr>
        <w:t xml:space="preserve"> </w:t>
      </w:r>
      <w:r w:rsidRPr="00C462B2">
        <w:rPr>
          <w:b/>
          <w:bCs/>
          <w:sz w:val="24"/>
          <w:szCs w:val="24"/>
        </w:rPr>
        <w:t xml:space="preserve">Waiver or Modification by Conduct </w:t>
      </w:r>
    </w:p>
    <w:p w14:paraId="5BEB0151" w14:textId="77777777" w:rsidR="00DD4CF3" w:rsidRPr="00091003" w:rsidRDefault="00DD4CF3" w:rsidP="00DD4CF3">
      <w:pPr>
        <w:rPr>
          <w:sz w:val="24"/>
          <w:szCs w:val="24"/>
        </w:rPr>
      </w:pPr>
      <w:r w:rsidRPr="00091003">
        <w:rPr>
          <w:sz w:val="24"/>
          <w:szCs w:val="24"/>
        </w:rPr>
        <w:t xml:space="preserve">A party’s failure to insist upon or enforce strict performance of any term or provision of this </w:t>
      </w:r>
    </w:p>
    <w:p w14:paraId="68CC377D" w14:textId="5E448D04" w:rsidR="00DD4CF3" w:rsidRPr="00091003" w:rsidRDefault="00DD4CF3" w:rsidP="00DD4CF3">
      <w:pPr>
        <w:rPr>
          <w:sz w:val="24"/>
          <w:szCs w:val="24"/>
        </w:rPr>
      </w:pPr>
      <w:r w:rsidRPr="00091003">
        <w:rPr>
          <w:sz w:val="24"/>
          <w:szCs w:val="24"/>
        </w:rPr>
        <w:t xml:space="preserve">Agreement shall not be construed as a waiver of any term, provision or right. Neither the course of conduct between the parties nor trade practice shall act to modify any provision of this Agreement. </w:t>
      </w:r>
    </w:p>
    <w:p w14:paraId="3ECD3453" w14:textId="1B62B575" w:rsidR="00DD4CF3" w:rsidRPr="00C462B2" w:rsidRDefault="00DD4CF3" w:rsidP="00DD4CF3">
      <w:pPr>
        <w:rPr>
          <w:b/>
          <w:bCs/>
          <w:sz w:val="24"/>
          <w:szCs w:val="24"/>
        </w:rPr>
      </w:pPr>
      <w:r w:rsidRPr="00C462B2">
        <w:rPr>
          <w:b/>
          <w:bCs/>
          <w:sz w:val="24"/>
          <w:szCs w:val="24"/>
        </w:rPr>
        <w:t xml:space="preserve">Entire Agreement </w:t>
      </w:r>
    </w:p>
    <w:p w14:paraId="63B15243" w14:textId="43CFCA33" w:rsidR="00DD4CF3" w:rsidRPr="00091003" w:rsidRDefault="00DD4CF3" w:rsidP="00DD4CF3">
      <w:pPr>
        <w:rPr>
          <w:sz w:val="24"/>
          <w:szCs w:val="24"/>
        </w:rPr>
      </w:pPr>
      <w:r w:rsidRPr="00091003">
        <w:rPr>
          <w:sz w:val="24"/>
          <w:szCs w:val="24"/>
        </w:rPr>
        <w:t xml:space="preserve">This Agreement contains the entire understanding between the parties with respect to its subject matter, and supersedes any and all prior or contemporaneous proposals, communications, agreements, negotiations, and representations, whether written or oral, related thereto. </w:t>
      </w:r>
    </w:p>
    <w:p w14:paraId="39B76194" w14:textId="158CD91A" w:rsidR="00DD4CF3" w:rsidRPr="00C462B2" w:rsidRDefault="00DD4CF3" w:rsidP="00DD4CF3">
      <w:pPr>
        <w:rPr>
          <w:b/>
          <w:bCs/>
          <w:sz w:val="24"/>
          <w:szCs w:val="24"/>
        </w:rPr>
      </w:pPr>
      <w:r w:rsidRPr="00C462B2">
        <w:rPr>
          <w:b/>
          <w:bCs/>
          <w:sz w:val="24"/>
          <w:szCs w:val="24"/>
        </w:rPr>
        <w:t xml:space="preserve">Construction </w:t>
      </w:r>
    </w:p>
    <w:p w14:paraId="2808DDDD" w14:textId="5771745D" w:rsidR="00DD4CF3" w:rsidRPr="00091003" w:rsidRDefault="00DD4CF3" w:rsidP="00DD4CF3">
      <w:pPr>
        <w:rPr>
          <w:sz w:val="24"/>
          <w:szCs w:val="24"/>
        </w:rPr>
      </w:pPr>
      <w:r w:rsidRPr="00091003">
        <w:rPr>
          <w:sz w:val="24"/>
          <w:szCs w:val="24"/>
        </w:rPr>
        <w:t xml:space="preserve">No provision of this Agreement will be construed against either party as the drafter thereof. If any part of this Agreement is declared void, this Agreement shall, to the maximum practicable </w:t>
      </w:r>
      <w:r w:rsidR="00A01133" w:rsidRPr="00091003">
        <w:rPr>
          <w:sz w:val="24"/>
          <w:szCs w:val="24"/>
        </w:rPr>
        <w:t>extent</w:t>
      </w:r>
      <w:r w:rsidRPr="00091003">
        <w:rPr>
          <w:sz w:val="24"/>
          <w:szCs w:val="24"/>
        </w:rPr>
        <w:t xml:space="preserve"> be construed without reference to that part. No term or provision of the Agreement shall be waived unless in writing and signed by the party waiving the term or provision, and any waiver shall apply only to the specific event or situation which it describes and shall not be continuing. </w:t>
      </w:r>
    </w:p>
    <w:p w14:paraId="2A573E70" w14:textId="48661325" w:rsidR="00DD4CF3" w:rsidRPr="00C462B2" w:rsidRDefault="00DD4CF3" w:rsidP="00DD4CF3">
      <w:pPr>
        <w:rPr>
          <w:b/>
          <w:bCs/>
          <w:sz w:val="24"/>
          <w:szCs w:val="24"/>
        </w:rPr>
      </w:pPr>
      <w:r w:rsidRPr="00091003">
        <w:rPr>
          <w:sz w:val="24"/>
          <w:szCs w:val="24"/>
        </w:rPr>
        <w:t xml:space="preserve"> </w:t>
      </w:r>
      <w:r w:rsidRPr="00C462B2">
        <w:rPr>
          <w:b/>
          <w:bCs/>
          <w:sz w:val="24"/>
          <w:szCs w:val="24"/>
        </w:rPr>
        <w:t xml:space="preserve">Counterparts </w:t>
      </w:r>
    </w:p>
    <w:p w14:paraId="34A341F2" w14:textId="0D6052CA" w:rsidR="00DD4CF3" w:rsidRPr="00091003" w:rsidRDefault="00DD4CF3" w:rsidP="00DD4CF3">
      <w:pPr>
        <w:rPr>
          <w:sz w:val="24"/>
          <w:szCs w:val="24"/>
        </w:rPr>
      </w:pPr>
      <w:r w:rsidRPr="00091003">
        <w:rPr>
          <w:sz w:val="24"/>
          <w:szCs w:val="24"/>
        </w:rPr>
        <w:t xml:space="preserve">This Agreement may be signed in counterparts which, together, shall constitute one and the same agreement. Delivery of an executed counterpart of a signature page to this Agreement by facsimile shall be effective as delivery of a manually executed counterpart to Agreement. </w:t>
      </w:r>
    </w:p>
    <w:p w14:paraId="34B15A1B" w14:textId="77777777" w:rsidR="00C462B2" w:rsidRDefault="00DD4CF3" w:rsidP="00091003">
      <w:pPr>
        <w:rPr>
          <w:sz w:val="24"/>
          <w:szCs w:val="24"/>
        </w:rPr>
      </w:pPr>
      <w:r w:rsidRPr="00091003">
        <w:rPr>
          <w:sz w:val="24"/>
          <w:szCs w:val="24"/>
        </w:rPr>
        <w:t xml:space="preserve"> </w:t>
      </w:r>
    </w:p>
    <w:p w14:paraId="63CDF172" w14:textId="77777777" w:rsidR="00C462B2" w:rsidRDefault="00C462B2" w:rsidP="00091003">
      <w:pPr>
        <w:rPr>
          <w:sz w:val="24"/>
          <w:szCs w:val="24"/>
        </w:rPr>
      </w:pPr>
    </w:p>
    <w:p w14:paraId="1EAD88AA" w14:textId="77777777" w:rsidR="00C462B2" w:rsidRDefault="00C462B2" w:rsidP="00091003">
      <w:pPr>
        <w:rPr>
          <w:sz w:val="24"/>
          <w:szCs w:val="24"/>
        </w:rPr>
      </w:pPr>
    </w:p>
    <w:p w14:paraId="45D595D2" w14:textId="6EB4870A" w:rsidR="00091003" w:rsidRPr="00091003" w:rsidRDefault="00091003" w:rsidP="00091003">
      <w:pPr>
        <w:rPr>
          <w:sz w:val="24"/>
          <w:szCs w:val="24"/>
        </w:rPr>
      </w:pPr>
      <w:r>
        <w:rPr>
          <w:sz w:val="24"/>
          <w:szCs w:val="24"/>
        </w:rPr>
        <w:t>7</w:t>
      </w:r>
      <w:r w:rsidRPr="00091003">
        <w:rPr>
          <w:sz w:val="24"/>
          <w:szCs w:val="24"/>
        </w:rPr>
        <w:t xml:space="preserve"> | P a g e </w:t>
      </w:r>
    </w:p>
    <w:p w14:paraId="7625C2C4" w14:textId="2DE16E7C" w:rsidR="00DD4CF3" w:rsidRPr="00091003" w:rsidRDefault="00DD4CF3" w:rsidP="00DD4CF3">
      <w:pPr>
        <w:rPr>
          <w:sz w:val="24"/>
          <w:szCs w:val="24"/>
        </w:rPr>
      </w:pPr>
    </w:p>
    <w:p w14:paraId="249C30EB" w14:textId="77777777" w:rsidR="00091003" w:rsidRDefault="00091003" w:rsidP="00DD4CF3">
      <w:pPr>
        <w:rPr>
          <w:sz w:val="24"/>
          <w:szCs w:val="24"/>
        </w:rPr>
      </w:pPr>
    </w:p>
    <w:p w14:paraId="468D37F2" w14:textId="77777777" w:rsidR="00C462B2" w:rsidRDefault="00C462B2" w:rsidP="00DD4CF3">
      <w:pPr>
        <w:rPr>
          <w:b/>
          <w:bCs/>
          <w:sz w:val="24"/>
          <w:szCs w:val="24"/>
        </w:rPr>
      </w:pPr>
    </w:p>
    <w:p w14:paraId="21ADE1F3" w14:textId="1AFF131E" w:rsidR="00DD4CF3" w:rsidRPr="00C462B2" w:rsidRDefault="00DD4CF3" w:rsidP="00DD4CF3">
      <w:pPr>
        <w:rPr>
          <w:b/>
          <w:bCs/>
          <w:sz w:val="24"/>
          <w:szCs w:val="24"/>
        </w:rPr>
      </w:pPr>
      <w:r w:rsidRPr="00C462B2">
        <w:rPr>
          <w:b/>
          <w:bCs/>
          <w:sz w:val="24"/>
          <w:szCs w:val="24"/>
        </w:rPr>
        <w:t xml:space="preserve">Signatures </w:t>
      </w:r>
    </w:p>
    <w:p w14:paraId="4765DBA3" w14:textId="26F8F2AE" w:rsidR="00DD4CF3" w:rsidRPr="00091003" w:rsidRDefault="00DD4CF3" w:rsidP="00DD4CF3">
      <w:pPr>
        <w:rPr>
          <w:sz w:val="24"/>
          <w:szCs w:val="24"/>
        </w:rPr>
      </w:pPr>
      <w:r w:rsidRPr="00091003">
        <w:rPr>
          <w:sz w:val="24"/>
          <w:szCs w:val="24"/>
        </w:rPr>
        <w:t xml:space="preserve">IN WITNESS WHEREOF, and with intent to be legally bound hereby, the parties have caused this Agreement to be signed by their respective duly authorized representatives all on the date first above written. </w:t>
      </w:r>
    </w:p>
    <w:p w14:paraId="29A7DCF3" w14:textId="77777777" w:rsidR="00DD4CF3" w:rsidRPr="00091003" w:rsidRDefault="00DD4CF3" w:rsidP="00DD4CF3">
      <w:pPr>
        <w:rPr>
          <w:sz w:val="24"/>
          <w:szCs w:val="24"/>
        </w:rPr>
      </w:pPr>
      <w:r w:rsidRPr="00091003">
        <w:rPr>
          <w:sz w:val="24"/>
          <w:szCs w:val="24"/>
        </w:rPr>
        <w:t xml:space="preserve"> </w:t>
      </w:r>
    </w:p>
    <w:p w14:paraId="24071814" w14:textId="14027759" w:rsidR="00DD4CF3" w:rsidRDefault="00DD4CF3" w:rsidP="00DD4CF3">
      <w:pPr>
        <w:rPr>
          <w:b/>
          <w:bCs/>
          <w:sz w:val="24"/>
          <w:szCs w:val="24"/>
        </w:rPr>
      </w:pPr>
      <w:r w:rsidRPr="00C462B2">
        <w:rPr>
          <w:b/>
          <w:bCs/>
          <w:sz w:val="24"/>
          <w:szCs w:val="24"/>
        </w:rPr>
        <w:t xml:space="preserve">PROVIDER: </w:t>
      </w:r>
    </w:p>
    <w:p w14:paraId="482AD096" w14:textId="0C07CB70" w:rsidR="00144FC1" w:rsidRDefault="00144FC1" w:rsidP="00DD4CF3">
      <w:pPr>
        <w:rPr>
          <w:sz w:val="24"/>
          <w:szCs w:val="24"/>
        </w:rPr>
      </w:pPr>
      <w:r w:rsidRPr="00144FC1">
        <w:rPr>
          <w:sz w:val="24"/>
          <w:szCs w:val="24"/>
        </w:rPr>
        <w:t xml:space="preserve">H.E.AL with Gwenda Registered Australian Business ABN </w:t>
      </w:r>
      <w:r>
        <w:rPr>
          <w:sz w:val="24"/>
          <w:szCs w:val="24"/>
        </w:rPr>
        <w:t>73728318252</w:t>
      </w:r>
    </w:p>
    <w:p w14:paraId="22143B04" w14:textId="35C74FE5" w:rsidR="00144FC1" w:rsidRPr="00144FC1" w:rsidRDefault="00144FC1" w:rsidP="00DD4CF3">
      <w:pPr>
        <w:rPr>
          <w:sz w:val="24"/>
          <w:szCs w:val="24"/>
        </w:rPr>
      </w:pPr>
      <w:r>
        <w:rPr>
          <w:sz w:val="24"/>
          <w:szCs w:val="24"/>
        </w:rPr>
        <w:t xml:space="preserve">H.E.AL with Gwenda is an Internationally registered and recognised training provider with IICT. </w:t>
      </w:r>
    </w:p>
    <w:p w14:paraId="3F33735C" w14:textId="7B69301A" w:rsidR="00DD4CF3" w:rsidRPr="00091003" w:rsidRDefault="00A01133" w:rsidP="00DD4CF3">
      <w:pPr>
        <w:rPr>
          <w:sz w:val="24"/>
          <w:szCs w:val="24"/>
        </w:rPr>
      </w:pPr>
      <w:r w:rsidRPr="00091003">
        <w:rPr>
          <w:sz w:val="24"/>
          <w:szCs w:val="24"/>
        </w:rPr>
        <w:t>Gwenda Smith</w:t>
      </w:r>
      <w:r w:rsidR="00DD4CF3" w:rsidRPr="00091003">
        <w:rPr>
          <w:sz w:val="24"/>
          <w:szCs w:val="24"/>
        </w:rPr>
        <w:t xml:space="preserve"> </w:t>
      </w:r>
      <w:r w:rsidR="00272F8E">
        <w:rPr>
          <w:sz w:val="24"/>
          <w:szCs w:val="24"/>
        </w:rPr>
        <w:t>(Founder)</w:t>
      </w:r>
    </w:p>
    <w:p w14:paraId="1B74C8A2" w14:textId="3A6A5793" w:rsidR="00DD4CF3" w:rsidRPr="00091003" w:rsidRDefault="00DD4CF3" w:rsidP="00DD4CF3">
      <w:pPr>
        <w:rPr>
          <w:sz w:val="24"/>
          <w:szCs w:val="24"/>
        </w:rPr>
      </w:pPr>
      <w:r w:rsidRPr="00091003">
        <w:rPr>
          <w:sz w:val="24"/>
          <w:szCs w:val="24"/>
        </w:rPr>
        <w:t xml:space="preserve"> By____________________________ </w:t>
      </w:r>
    </w:p>
    <w:p w14:paraId="6A41A53F" w14:textId="10D3E196" w:rsidR="00DD4CF3" w:rsidRPr="00091003" w:rsidRDefault="00A01133" w:rsidP="00DD4CF3">
      <w:pPr>
        <w:rPr>
          <w:sz w:val="24"/>
          <w:szCs w:val="24"/>
        </w:rPr>
      </w:pPr>
      <w:r w:rsidRPr="00091003">
        <w:rPr>
          <w:sz w:val="24"/>
          <w:szCs w:val="24"/>
        </w:rPr>
        <w:t>Gwenda Smith</w:t>
      </w:r>
      <w:r w:rsidR="00DD4CF3" w:rsidRPr="00091003">
        <w:rPr>
          <w:sz w:val="24"/>
          <w:szCs w:val="24"/>
        </w:rPr>
        <w:t xml:space="preserve"> </w:t>
      </w:r>
    </w:p>
    <w:p w14:paraId="736D5D24" w14:textId="77777777" w:rsidR="00DD4CF3" w:rsidRPr="00091003" w:rsidRDefault="00DD4CF3" w:rsidP="00DD4CF3">
      <w:pPr>
        <w:rPr>
          <w:sz w:val="24"/>
          <w:szCs w:val="24"/>
        </w:rPr>
      </w:pPr>
      <w:r w:rsidRPr="00091003">
        <w:rPr>
          <w:sz w:val="24"/>
          <w:szCs w:val="24"/>
        </w:rPr>
        <w:t xml:space="preserve"> </w:t>
      </w:r>
    </w:p>
    <w:p w14:paraId="459B2690" w14:textId="208FF996" w:rsidR="00DD4CF3" w:rsidRPr="00C462B2" w:rsidRDefault="00A01133" w:rsidP="00DD4CF3">
      <w:pPr>
        <w:rPr>
          <w:b/>
          <w:bCs/>
          <w:sz w:val="24"/>
          <w:szCs w:val="24"/>
        </w:rPr>
      </w:pPr>
      <w:r w:rsidRPr="00C462B2">
        <w:rPr>
          <w:b/>
          <w:bCs/>
          <w:sz w:val="24"/>
          <w:szCs w:val="24"/>
        </w:rPr>
        <w:t>Participant</w:t>
      </w:r>
      <w:r w:rsidR="00DD4CF3" w:rsidRPr="00C462B2">
        <w:rPr>
          <w:b/>
          <w:bCs/>
          <w:sz w:val="24"/>
          <w:szCs w:val="24"/>
        </w:rPr>
        <w:t xml:space="preserve">: </w:t>
      </w:r>
    </w:p>
    <w:p w14:paraId="6C233F25" w14:textId="0DFCE9E4" w:rsidR="00DD4CF3" w:rsidRPr="00091003" w:rsidRDefault="00A01133" w:rsidP="00DD4CF3">
      <w:pPr>
        <w:rPr>
          <w:sz w:val="24"/>
          <w:szCs w:val="24"/>
        </w:rPr>
      </w:pPr>
      <w:r w:rsidRPr="00091003">
        <w:rPr>
          <w:sz w:val="24"/>
          <w:szCs w:val="24"/>
        </w:rPr>
        <w:t>Signature: _</w:t>
      </w:r>
      <w:r w:rsidR="00DD4CF3" w:rsidRPr="00091003">
        <w:rPr>
          <w:sz w:val="24"/>
          <w:szCs w:val="24"/>
        </w:rPr>
        <w:t xml:space="preserve">__________________________ </w:t>
      </w:r>
    </w:p>
    <w:p w14:paraId="1F3A70AB" w14:textId="77777777" w:rsidR="00DD4CF3" w:rsidRPr="00091003" w:rsidRDefault="00DD4CF3" w:rsidP="00DD4CF3">
      <w:pPr>
        <w:rPr>
          <w:sz w:val="24"/>
          <w:szCs w:val="24"/>
        </w:rPr>
      </w:pPr>
      <w:r w:rsidRPr="00091003">
        <w:rPr>
          <w:sz w:val="24"/>
          <w:szCs w:val="24"/>
        </w:rPr>
        <w:t xml:space="preserve">Name: _______________ _____________ </w:t>
      </w:r>
    </w:p>
    <w:p w14:paraId="20011E46" w14:textId="1E3B7791" w:rsidR="00DD4CF3" w:rsidRPr="00091003" w:rsidRDefault="00DD4CF3" w:rsidP="00DD4CF3">
      <w:pPr>
        <w:rPr>
          <w:sz w:val="24"/>
          <w:szCs w:val="24"/>
        </w:rPr>
      </w:pPr>
      <w:r w:rsidRPr="00091003">
        <w:rPr>
          <w:sz w:val="24"/>
          <w:szCs w:val="24"/>
        </w:rPr>
        <w:t xml:space="preserve">Business </w:t>
      </w:r>
      <w:r w:rsidR="00A01133" w:rsidRPr="00091003">
        <w:rPr>
          <w:sz w:val="24"/>
          <w:szCs w:val="24"/>
        </w:rPr>
        <w:t>Name: _</w:t>
      </w:r>
      <w:r w:rsidRPr="00091003">
        <w:rPr>
          <w:sz w:val="24"/>
          <w:szCs w:val="24"/>
        </w:rPr>
        <w:t xml:space="preserve">_____________________ </w:t>
      </w:r>
    </w:p>
    <w:p w14:paraId="65F32836" w14:textId="77777777" w:rsidR="00DD4CF3" w:rsidRPr="00091003" w:rsidRDefault="00DD4CF3" w:rsidP="00DD4CF3">
      <w:pPr>
        <w:rPr>
          <w:sz w:val="24"/>
          <w:szCs w:val="24"/>
        </w:rPr>
      </w:pPr>
      <w:r w:rsidRPr="00091003">
        <w:rPr>
          <w:sz w:val="24"/>
          <w:szCs w:val="24"/>
        </w:rPr>
        <w:t xml:space="preserve">(if none, write “self-employed”) </w:t>
      </w:r>
    </w:p>
    <w:p w14:paraId="3C5A9614" w14:textId="77777777" w:rsidR="00DD4CF3" w:rsidRPr="00091003" w:rsidRDefault="00DD4CF3" w:rsidP="00DD4CF3">
      <w:pPr>
        <w:rPr>
          <w:sz w:val="24"/>
          <w:szCs w:val="24"/>
        </w:rPr>
      </w:pPr>
      <w:r w:rsidRPr="00091003">
        <w:rPr>
          <w:sz w:val="24"/>
          <w:szCs w:val="24"/>
        </w:rPr>
        <w:t xml:space="preserve">Billing Address: </w:t>
      </w:r>
    </w:p>
    <w:p w14:paraId="7A3C5DC5" w14:textId="74F81287" w:rsidR="00DD4CF3" w:rsidRPr="00091003" w:rsidRDefault="00DD4CF3" w:rsidP="00DD4CF3">
      <w:pPr>
        <w:rPr>
          <w:sz w:val="24"/>
          <w:szCs w:val="24"/>
        </w:rPr>
      </w:pPr>
      <w:r w:rsidRPr="00091003">
        <w:rPr>
          <w:sz w:val="24"/>
          <w:szCs w:val="24"/>
        </w:rPr>
        <w:t xml:space="preserve">Address Line </w:t>
      </w:r>
      <w:r w:rsidR="00A01133" w:rsidRPr="00091003">
        <w:rPr>
          <w:sz w:val="24"/>
          <w:szCs w:val="24"/>
        </w:rPr>
        <w:t>1: _</w:t>
      </w:r>
      <w:r w:rsidRPr="00091003">
        <w:rPr>
          <w:sz w:val="24"/>
          <w:szCs w:val="24"/>
        </w:rPr>
        <w:t xml:space="preserve">_____________________ </w:t>
      </w:r>
    </w:p>
    <w:p w14:paraId="78E64CF8" w14:textId="77777777" w:rsidR="00DD4CF3" w:rsidRPr="00091003" w:rsidRDefault="00DD4CF3" w:rsidP="00DD4CF3">
      <w:pPr>
        <w:rPr>
          <w:sz w:val="24"/>
          <w:szCs w:val="24"/>
        </w:rPr>
      </w:pPr>
      <w:r w:rsidRPr="00091003">
        <w:rPr>
          <w:sz w:val="24"/>
          <w:szCs w:val="24"/>
        </w:rPr>
        <w:t xml:space="preserve">Address Line 2: ______________________ </w:t>
      </w:r>
    </w:p>
    <w:p w14:paraId="3623B06B" w14:textId="77777777" w:rsidR="00DD4CF3" w:rsidRPr="00091003" w:rsidRDefault="00DD4CF3" w:rsidP="00DD4CF3">
      <w:pPr>
        <w:rPr>
          <w:sz w:val="24"/>
          <w:szCs w:val="24"/>
        </w:rPr>
      </w:pPr>
      <w:r w:rsidRPr="00091003">
        <w:rPr>
          <w:sz w:val="24"/>
          <w:szCs w:val="24"/>
        </w:rPr>
        <w:t xml:space="preserve">Town/City___________________________ </w:t>
      </w:r>
    </w:p>
    <w:p w14:paraId="1233C91F" w14:textId="77777777" w:rsidR="00DD4CF3" w:rsidRPr="00091003" w:rsidRDefault="00DD4CF3" w:rsidP="00DD4CF3">
      <w:pPr>
        <w:rPr>
          <w:sz w:val="24"/>
          <w:szCs w:val="24"/>
        </w:rPr>
      </w:pPr>
      <w:r w:rsidRPr="00091003">
        <w:rPr>
          <w:sz w:val="24"/>
          <w:szCs w:val="24"/>
        </w:rPr>
        <w:t xml:space="preserve">State: _____________________________ </w:t>
      </w:r>
    </w:p>
    <w:p w14:paraId="67B77257" w14:textId="77777777" w:rsidR="00DD4CF3" w:rsidRPr="00091003" w:rsidRDefault="00DD4CF3" w:rsidP="00DD4CF3">
      <w:pPr>
        <w:rPr>
          <w:sz w:val="24"/>
          <w:szCs w:val="24"/>
        </w:rPr>
      </w:pPr>
      <w:r w:rsidRPr="00091003">
        <w:rPr>
          <w:sz w:val="24"/>
          <w:szCs w:val="24"/>
        </w:rPr>
        <w:t xml:space="preserve">Zip/Postal Code: _____________________ </w:t>
      </w:r>
    </w:p>
    <w:p w14:paraId="6A0FA8A7" w14:textId="77777777" w:rsidR="00091003" w:rsidRDefault="00DD4CF3" w:rsidP="00091003">
      <w:r>
        <w:t xml:space="preserve">  </w:t>
      </w:r>
    </w:p>
    <w:p w14:paraId="49ED75EB" w14:textId="79BF580F" w:rsidR="00091003" w:rsidRDefault="00272F8E" w:rsidP="00091003">
      <w:r>
        <w:rPr>
          <w:noProof/>
        </w:rPr>
        <w:lastRenderedPageBreak/>
        <w:drawing>
          <wp:inline distT="0" distB="0" distL="0" distR="0" wp14:anchorId="54B30D05" wp14:editId="772184E0">
            <wp:extent cx="2167894" cy="811339"/>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12052" cy="827865"/>
                    </a:xfrm>
                    <a:prstGeom prst="rect">
                      <a:avLst/>
                    </a:prstGeom>
                  </pic:spPr>
                </pic:pic>
              </a:graphicData>
            </a:graphic>
          </wp:inline>
        </w:drawing>
      </w:r>
      <w:r>
        <w:t xml:space="preserve">             </w:t>
      </w:r>
    </w:p>
    <w:p w14:paraId="245F7FE6" w14:textId="524F4E46" w:rsidR="00091003" w:rsidRPr="00091003" w:rsidRDefault="00091003" w:rsidP="00091003">
      <w:pPr>
        <w:rPr>
          <w:sz w:val="24"/>
          <w:szCs w:val="24"/>
        </w:rPr>
      </w:pPr>
      <w:r w:rsidRPr="00091003">
        <w:rPr>
          <w:sz w:val="24"/>
          <w:szCs w:val="24"/>
        </w:rPr>
        <w:t xml:space="preserve">8 | P a g e </w:t>
      </w:r>
    </w:p>
    <w:p w14:paraId="376E85B5" w14:textId="77777777" w:rsidR="00272F8E" w:rsidRDefault="00272F8E" w:rsidP="00DD4CF3">
      <w:pPr>
        <w:rPr>
          <w:noProof/>
        </w:rPr>
      </w:pPr>
    </w:p>
    <w:p w14:paraId="5DCD370D" w14:textId="3CA23F98" w:rsidR="00DD4CF3" w:rsidRDefault="00272F8E" w:rsidP="00DD4CF3">
      <w:r>
        <w:rPr>
          <w:noProof/>
        </w:rPr>
        <w:drawing>
          <wp:inline distT="0" distB="0" distL="0" distR="0" wp14:anchorId="009953BC" wp14:editId="5E053DE0">
            <wp:extent cx="2514600" cy="1881693"/>
            <wp:effectExtent l="0" t="0" r="0" b="4445"/>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38463" cy="1899550"/>
                    </a:xfrm>
                    <a:prstGeom prst="rect">
                      <a:avLst/>
                    </a:prstGeom>
                  </pic:spPr>
                </pic:pic>
              </a:graphicData>
            </a:graphic>
          </wp:inline>
        </w:drawing>
      </w:r>
    </w:p>
    <w:p w14:paraId="1DF1BAF6" w14:textId="7623F710" w:rsidR="00272F8E" w:rsidRDefault="00000000" w:rsidP="00DD4CF3">
      <w:hyperlink r:id="rId7" w:history="1">
        <w:r w:rsidR="00272F8E" w:rsidRPr="00645176">
          <w:rPr>
            <w:rStyle w:val="Hyperlink"/>
          </w:rPr>
          <w:t>www.healwithgwenda.com</w:t>
        </w:r>
      </w:hyperlink>
    </w:p>
    <w:p w14:paraId="09DB931D" w14:textId="2A56C2A8" w:rsidR="00272F8E" w:rsidRDefault="00272F8E" w:rsidP="00DD4CF3">
      <w:r>
        <w:t xml:space="preserve">E: </w:t>
      </w:r>
      <w:hyperlink r:id="rId8" w:history="1">
        <w:r w:rsidRPr="00645176">
          <w:rPr>
            <w:rStyle w:val="Hyperlink"/>
          </w:rPr>
          <w:t>gwenda@healwithgwenda.com</w:t>
        </w:r>
      </w:hyperlink>
    </w:p>
    <w:p w14:paraId="6E930538" w14:textId="5D765DF4" w:rsidR="00272F8E" w:rsidRDefault="00272F8E" w:rsidP="00DD4CF3"/>
    <w:p w14:paraId="20FF38F4" w14:textId="176D6C5B" w:rsidR="00272F8E" w:rsidRDefault="00272F8E" w:rsidP="00DD4CF3">
      <w:r>
        <w:rPr>
          <w:noProof/>
        </w:rPr>
        <w:drawing>
          <wp:inline distT="0" distB="0" distL="0" distR="0" wp14:anchorId="7E8533F3" wp14:editId="32D83364">
            <wp:extent cx="4077211" cy="152590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91228" cy="1531151"/>
                    </a:xfrm>
                    <a:prstGeom prst="rect">
                      <a:avLst/>
                    </a:prstGeom>
                  </pic:spPr>
                </pic:pic>
              </a:graphicData>
            </a:graphic>
          </wp:inline>
        </w:drawing>
      </w:r>
    </w:p>
    <w:p w14:paraId="5BE2AA0F" w14:textId="01464A77" w:rsidR="00272F8E" w:rsidRDefault="00272F8E" w:rsidP="00DD4CF3"/>
    <w:p w14:paraId="00A35821" w14:textId="15789381" w:rsidR="00272F8E" w:rsidRDefault="00272F8E" w:rsidP="00DD4CF3"/>
    <w:p w14:paraId="4DBF6C9A" w14:textId="43B62BFF" w:rsidR="00272F8E" w:rsidRDefault="00272F8E" w:rsidP="00DD4CF3"/>
    <w:p w14:paraId="3EC2A1EA" w14:textId="4BCA6466" w:rsidR="00272F8E" w:rsidRDefault="00272F8E" w:rsidP="00DD4CF3"/>
    <w:p w14:paraId="2E7A8774" w14:textId="2DAB4449" w:rsidR="00272F8E" w:rsidRDefault="00272F8E" w:rsidP="00DD4CF3"/>
    <w:p w14:paraId="1E676183" w14:textId="7F14B2E1" w:rsidR="00272F8E" w:rsidRDefault="00272F8E" w:rsidP="00DD4CF3"/>
    <w:p w14:paraId="581F6F34" w14:textId="48F9F555" w:rsidR="00272F8E" w:rsidRDefault="00272F8E" w:rsidP="00DD4CF3"/>
    <w:p w14:paraId="384596BF" w14:textId="60B4E132" w:rsidR="00272F8E" w:rsidRDefault="00272F8E" w:rsidP="00DD4CF3"/>
    <w:p w14:paraId="163023C4" w14:textId="4FD8DF8F" w:rsidR="00272F8E" w:rsidRDefault="00272F8E" w:rsidP="00DD4CF3"/>
    <w:p w14:paraId="4E05441E" w14:textId="3B132491" w:rsidR="00272F8E" w:rsidRDefault="00272F8E" w:rsidP="00DD4CF3"/>
    <w:p w14:paraId="686E9734" w14:textId="75AB9F7F" w:rsidR="00272F8E" w:rsidRDefault="00272F8E" w:rsidP="00DD4CF3"/>
    <w:p w14:paraId="5412C3C5" w14:textId="6EED477D" w:rsidR="00272F8E" w:rsidRDefault="00272F8E" w:rsidP="00DD4CF3"/>
    <w:p w14:paraId="1FDC67F8" w14:textId="658D5BC0" w:rsidR="00272F8E" w:rsidRDefault="00272F8E" w:rsidP="00DD4CF3"/>
    <w:p w14:paraId="2747EA70" w14:textId="17F702CF" w:rsidR="00272F8E" w:rsidRDefault="00272F8E" w:rsidP="00DD4CF3">
      <w:r>
        <w:t xml:space="preserve">9 |Page </w:t>
      </w:r>
    </w:p>
    <w:sectPr w:rsidR="00272F8E" w:rsidSect="00272F8E">
      <w:pgSz w:w="11906" w:h="16838"/>
      <w:pgMar w:top="1440" w:right="1440" w:bottom="1440" w:left="1440" w:header="708" w:footer="708" w:gutter="0"/>
      <w:pgBorders w:offsetFrom="page">
        <w:top w:val="thinThickSmallGap" w:sz="24" w:space="24" w:color="538135" w:themeColor="accent6" w:themeShade="BF"/>
        <w:left w:val="thinThickSmallGap" w:sz="24" w:space="24" w:color="538135" w:themeColor="accent6" w:themeShade="BF"/>
        <w:bottom w:val="thickThinSmallGap" w:sz="24" w:space="24" w:color="538135" w:themeColor="accent6" w:themeShade="BF"/>
        <w:right w:val="thickThinSmallGap" w:sz="24" w:space="24" w:color="538135" w:themeColor="accent6" w:themeShade="BF"/>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D749A"/>
    <w:multiLevelType w:val="hybridMultilevel"/>
    <w:tmpl w:val="C47EC196"/>
    <w:lvl w:ilvl="0" w:tplc="8C1CA790">
      <w:numFmt w:val="bullet"/>
      <w:lvlText w:val=""/>
      <w:lvlJc w:val="left"/>
      <w:pPr>
        <w:ind w:left="1080" w:hanging="360"/>
      </w:pPr>
      <w:rPr>
        <w:rFonts w:ascii="Symbol" w:eastAsiaTheme="minorHAnsi" w:hAnsi="Symbol"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71023179"/>
    <w:multiLevelType w:val="hybridMultilevel"/>
    <w:tmpl w:val="1F6E04A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26338078">
    <w:abstractNumId w:val="1"/>
  </w:num>
  <w:num w:numId="2" w16cid:durableId="239142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UxMjG0MLQ0sjRT0lEKTi0uzszPAykwrAUAsn3FPiwAAAA="/>
  </w:docVars>
  <w:rsids>
    <w:rsidRoot w:val="00DD4CF3"/>
    <w:rsid w:val="00063AD7"/>
    <w:rsid w:val="00091003"/>
    <w:rsid w:val="000E57B5"/>
    <w:rsid w:val="00144FC1"/>
    <w:rsid w:val="00151518"/>
    <w:rsid w:val="001B7BF3"/>
    <w:rsid w:val="00272F8E"/>
    <w:rsid w:val="002F2258"/>
    <w:rsid w:val="003B4038"/>
    <w:rsid w:val="004B0C4B"/>
    <w:rsid w:val="00891333"/>
    <w:rsid w:val="00932F2E"/>
    <w:rsid w:val="00A01133"/>
    <w:rsid w:val="00C462B2"/>
    <w:rsid w:val="00C943AE"/>
    <w:rsid w:val="00D45C76"/>
    <w:rsid w:val="00DD4C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AEE32"/>
  <w15:chartTrackingRefBased/>
  <w15:docId w15:val="{65BD78CB-A1ED-440B-A97C-AD598726D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5C76"/>
    <w:pPr>
      <w:ind w:left="720"/>
      <w:contextualSpacing/>
    </w:pPr>
  </w:style>
  <w:style w:type="character" w:styleId="Hyperlink">
    <w:name w:val="Hyperlink"/>
    <w:basedOn w:val="DefaultParagraphFont"/>
    <w:uiPriority w:val="99"/>
    <w:unhideWhenUsed/>
    <w:rsid w:val="00272F8E"/>
    <w:rPr>
      <w:color w:val="0563C1" w:themeColor="hyperlink"/>
      <w:u w:val="single"/>
    </w:rPr>
  </w:style>
  <w:style w:type="character" w:styleId="UnresolvedMention">
    <w:name w:val="Unresolved Mention"/>
    <w:basedOn w:val="DefaultParagraphFont"/>
    <w:uiPriority w:val="99"/>
    <w:semiHidden/>
    <w:unhideWhenUsed/>
    <w:rsid w:val="00272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wenda@healwithgwenda.com" TargetMode="External"/><Relationship Id="rId3" Type="http://schemas.openxmlformats.org/officeDocument/2006/relationships/settings" Target="settings.xml"/><Relationship Id="rId7" Type="http://schemas.openxmlformats.org/officeDocument/2006/relationships/hyperlink" Target="http://www.healwithgwend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0</Pages>
  <Words>2342</Words>
  <Characters>1335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enda Smith</dc:creator>
  <cp:keywords/>
  <dc:description/>
  <cp:lastModifiedBy>Gwenda Smith</cp:lastModifiedBy>
  <cp:revision>2</cp:revision>
  <dcterms:created xsi:type="dcterms:W3CDTF">2023-05-29T07:04:00Z</dcterms:created>
  <dcterms:modified xsi:type="dcterms:W3CDTF">2023-05-29T07:04:00Z</dcterms:modified>
</cp:coreProperties>
</file>